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purl.oclc.org/ooxml/officeDocument/relationships/extendedProperties" Target="docProps/app.xml"/><Relationship Id="rId2" Type="http://schemas.openxmlformats.org/package/2006/relationships/metadata/core-properties" Target="docProps/core.xml"/><Relationship Id="rId1" Type="http://purl.oclc.org/ooxml/officeDocument/relationships/officeDocument" Target="word/document.xml"/></Relationships>
</file>

<file path=word/document.xml><?xml version="1.0" encoding="utf-8"?>
<w:document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 w:conformance="strict">
  <w:body>
    <w:sdt>
      <w:sdtPr>
        <w:rPr>
          <w:rFonts w:ascii="Times New Roman" w:eastAsia="Times New Roman" w:hAnsi="Times New Roman" w:cs="Times New Roman"/>
          <w:color w:val="4472C4" w:themeColor="accent1"/>
          <w:sz w:val="24"/>
          <w:szCs w:val="24"/>
        </w:rPr>
        <w:id w:val="124355424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p w14:paraId="4CEF1A6C" w14:textId="2E710F35" w:rsidR="00857B19" w:rsidRDefault="00857B19">
          <w:pPr>
            <w:pStyle w:val="NoSpacing"/>
            <w:spacing w:before="77pt" w:after="12pt"/>
            <w:jc w:val="center"/>
            <w:rPr>
              <w:color w:val="4472C4" w:themeColor="accent1"/>
            </w:rPr>
          </w:pPr>
        </w:p>
        <w:sdt>
          <w:sdtPr>
            <w:rPr>
              <w:rFonts w:asciiTheme="majorHAnsi" w:eastAsiaTheme="majorEastAsia" w:hAnsiTheme="majorHAnsi" w:cstheme="majorBidi"/>
              <w:caps/>
              <w:color w:val="4472C4" w:themeColor="accent1"/>
              <w:sz w:val="72"/>
              <w:szCs w:val="72"/>
            </w:rPr>
            <w:alias w:val="Title"/>
            <w:tag w:val=""/>
            <w:id w:val="1735040861"/>
            <w:placeholder>
              <w:docPart w:val="D893B78A0C0C40218E6B06F4864C4A5A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14:paraId="0BD58664" w14:textId="426993D9" w:rsidR="00857B19" w:rsidRDefault="006C3D39">
              <w:pPr>
                <w:pStyle w:val="NoSpacing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after="12pt"/>
                <w:jc w:val="center"/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80"/>
                  <w:szCs w:val="80"/>
                </w:rPr>
              </w:pPr>
              <w:r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72"/>
                  <w:szCs w:val="72"/>
                </w:rPr>
                <w:t>Labs Overview</w:t>
              </w:r>
            </w:p>
          </w:sdtContent>
        </w:sdt>
        <w:sdt>
          <w:sdtPr>
            <w:rPr>
              <w:color w:val="4472C4" w:themeColor="accent1"/>
              <w:sz w:val="28"/>
              <w:szCs w:val="28"/>
            </w:rPr>
            <w:alias w:val="Subtitle"/>
            <w:tag w:val=""/>
            <w:id w:val="328029620"/>
            <w:placeholder>
              <w:docPart w:val="74A6B918C1A84D8296900E7B6895FC3A"/>
            </w:placeholder>
            <w:showingPlcHdr/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14:paraId="1991660C" w14:textId="77777777" w:rsidR="00857B19" w:rsidRDefault="00857B19">
              <w:pPr>
                <w:pStyle w:val="NoSpacing"/>
                <w:jc w:val="center"/>
                <w:rPr>
                  <w:color w:val="4472C4" w:themeColor="accent1"/>
                  <w:sz w:val="28"/>
                  <w:szCs w:val="28"/>
                </w:rPr>
              </w:pPr>
              <w:r>
                <w:rPr>
                  <w:color w:val="4472C4" w:themeColor="accent1"/>
                  <w:sz w:val="28"/>
                  <w:szCs w:val="28"/>
                </w:rPr>
                <w:t>[Document subtitle]</w:t>
              </w:r>
            </w:p>
          </w:sdtContent>
        </w:sdt>
        <w:p w14:paraId="7A04AB47" w14:textId="42611D46" w:rsidR="00857B19" w:rsidRDefault="00857B19">
          <w:pPr>
            <w:pStyle w:val="NoSpacing"/>
            <w:spacing w:before="24pt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anchor distT="0" distB="0" distL="114300" distR="114300" simplePos="0" relativeHeight="251659264" behindDoc="0" locked="0" layoutInCell="1" allowOverlap="1" wp14:anchorId="469F3056" wp14:editId="640E3E50">
                <wp:simplePos x="0" y="0"/>
                <wp:positionH relativeFrom="margin">
                  <wp:align>center</wp:align>
                </wp:positionH>
                <mc:AlternateContent>
                  <mc:Choice Requires="wp14">
                    <wp:positionV relativeFrom="page">
                      <wp14:pctPosVOffset>85%</wp14:pctPosVOffset>
                    </wp:positionV>
                  </mc:Choice>
                  <mc:Fallback>
                    <wp:positionV relativeFrom="page">
                      <wp:posOffset>6426200</wp:posOffset>
                    </wp:positionV>
                  </mc:Fallback>
                </mc:AlternateContent>
                <wp:extent cx="6553200" cy="557784"/>
                <wp:effectExtent l="0" t="0" r="0" b="12700"/>
                <wp:wrapNone/>
                <wp:docPr id="142" name="Text Box 142"/>
                <wp:cNvGraphicFramePr/>
                <a:graphic xmlns:a="http://purl.oclc.org/ooxml/drawingml/main">
                  <a:graphicData uri="http://schemas.microsoft.com/office/word/2010/wordprocessingShape">
                    <wp:wsp>
                      <wp:cNvSpPr txBox="1"/>
                      <wp:spPr>
                        <a:xfrm>
                          <a:off x="0" y="0"/>
                          <a:ext cx="6553200" cy="55778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:spPr>
                      <wp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:style>
                      <wp:txbx>
                        <wne:txbxContent>
                          <w:sdt>
                            <w:sdtPr>
                              <w:rPr>
                                <w:caps/>
                                <w:color w:val="4472C4" w:themeColor="accent1"/>
                                <w:sz w:val="28"/>
                                <w:szCs w:val="28"/>
                              </w:rPr>
                              <w:alias w:val="Date"/>
                              <w:tag w:val=""/>
                              <w:id w:val="197127006"/>
                              <w:showingPlcHdr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0AFD93CF" w14:textId="77777777" w:rsidR="00857B19" w:rsidRDefault="00857B19">
                                <w:pPr>
                                  <w:pStyle w:val="NoSpacing"/>
                                  <w:spacing w:after="2pt"/>
                                  <w:jc w:val="center"/>
                                  <w:rPr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t>[Date]</w:t>
                                </w:r>
                              </w:p>
                            </w:sdtContent>
                          </w:sdt>
                          <w:p w14:paraId="3D1C3481" w14:textId="77777777" w:rsidR="00857B19" w:rsidRDefault="00F5780F">
                            <w:pPr>
                              <w:pStyle w:val="NoSpacing"/>
                              <w:jc w:val="center"/>
                              <w:rPr>
                                <w:color w:val="4472C4" w:themeColor="accent1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4472C4" w:themeColor="accent1"/>
                                </w:rPr>
                                <w:alias w:val="Company"/>
                                <w:tag w:val=""/>
                                <w:id w:val="1390145197"/>
                                <w:showingPlcHdr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EndPr/>
                              <w:sdtContent>
                                <w:r w:rsidR="00857B19">
                                  <w:rPr>
                                    <w:caps/>
                                    <w:color w:val="4472C4" w:themeColor="accent1"/>
                                  </w:rPr>
                                  <w:t>[Company name]</w:t>
                                </w:r>
                              </w:sdtContent>
                            </w:sdt>
                          </w:p>
                          <w:p w14:paraId="7E171D90" w14:textId="77777777" w:rsidR="00857B19" w:rsidRDefault="00F5780F">
                            <w:pPr>
                              <w:pStyle w:val="NoSpacing"/>
                              <w:jc w:val="center"/>
                              <w:rPr>
                                <w:color w:val="4472C4" w:themeColor="accent1"/>
                              </w:rPr>
                            </w:pPr>
                            <w:sdt>
                              <w:sdtPr>
                                <w:rPr>
                                  <w:color w:val="4472C4" w:themeColor="accent1"/>
                                </w:rPr>
                                <w:alias w:val="Address"/>
                                <w:tag w:val=""/>
                                <w:id w:val="-726379553"/>
                                <w:showingPlcHdr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EndPr/>
                              <w:sdtContent>
                                <w:r w:rsidR="00857B19">
                                  <w:rPr>
                                    <w:color w:val="4472C4" w:themeColor="accent1"/>
                                  </w:rPr>
                                  <w:t>[Company address]</w:t>
                                </w:r>
                              </w:sdtContent>
                            </w:sdt>
                          </w:p>
                        </wne:txbxContent>
                      </wp:txbx>
                      <wp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spAutoFit/>
                      </wp:bodyPr>
                    </wp:wsp>
                  </a:graphicData>
                </a:graphic>
                <wp14:sizeRelH relativeFrom="margin">
                  <wp14:pctWidth>100%</wp14:pctWidth>
                </wp14:sizeRelH>
                <wp14:sizeRelV relativeFrom="margin">
                  <wp14:pctHeight>0%</wp14:pctHeight>
                </wp14:sizeRelV>
              </wp:anchor>
            </w:drawing>
          </w:r>
        </w:p>
        <w:p w14:paraId="6955F37A" w14:textId="2A7830C9" w:rsidR="00857B19" w:rsidRDefault="00857B19">
          <w:pPr>
            <w:suppressAutoHyphens w:val="0"/>
            <w:spacing w:after="8pt" w:line="12.70pt" w:lineRule="auto"/>
          </w:pPr>
          <w:r>
            <w:br w:type="page"/>
          </w:r>
        </w:p>
      </w:sdtContent>
    </w:sdt>
    <w:bookmarkStart w:id="0" w:name="_Toc93479620" w:displacedByCustomXml="next"/>
    <w:sdt>
      <w:sdtPr>
        <w:rPr>
          <w:rFonts w:ascii="Times New Roman" w:eastAsia="Times New Roman" w:hAnsi="Times New Roman" w:cs="Times New Roman"/>
          <w:sz w:val="24"/>
          <w:szCs w:val="24"/>
        </w:rPr>
        <w:id w:val="-115992446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876C327" w14:textId="5AF3FE46" w:rsidR="00857B19" w:rsidRPr="00BE4769" w:rsidRDefault="00857B19" w:rsidP="00055957">
          <w:pPr>
            <w:pStyle w:val="Heading1"/>
            <w:numPr>
              <w:ilvl w:val="0"/>
              <w:numId w:val="0"/>
            </w:numPr>
            <w:ind w:start="17.85pt" w:hanging="17.85pt"/>
          </w:pPr>
          <w:r w:rsidRPr="00BE4769">
            <w:t>Table of Contents</w:t>
          </w:r>
          <w:bookmarkEnd w:id="0"/>
        </w:p>
        <w:p w14:paraId="269EF08B" w14:textId="2DEC2338" w:rsidR="00BE4769" w:rsidRDefault="00857B19">
          <w:pPr>
            <w:pStyle w:val="TOC1"/>
            <w:tabs>
              <w:tab w:val="end" w:leader="dot" w:pos="697.40pt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3479620" w:history="1">
            <w:r w:rsidR="00BE4769" w:rsidRPr="00D477E8">
              <w:rPr>
                <w:rStyle w:val="Hyperlink"/>
                <w:noProof/>
              </w:rPr>
              <w:t>Table of Contents</w:t>
            </w:r>
            <w:r w:rsidR="00BE4769">
              <w:rPr>
                <w:noProof/>
                <w:webHidden/>
              </w:rPr>
              <w:tab/>
            </w:r>
            <w:r w:rsidR="00BE4769">
              <w:rPr>
                <w:noProof/>
                <w:webHidden/>
              </w:rPr>
              <w:fldChar w:fldCharType="begin"/>
            </w:r>
            <w:r w:rsidR="00BE4769">
              <w:rPr>
                <w:noProof/>
                <w:webHidden/>
              </w:rPr>
              <w:instrText xml:space="preserve"> PAGEREF _Toc93479620 \h </w:instrText>
            </w:r>
            <w:r w:rsidR="00BE4769">
              <w:rPr>
                <w:noProof/>
                <w:webHidden/>
              </w:rPr>
            </w:r>
            <w:r w:rsidR="00BE4769">
              <w:rPr>
                <w:noProof/>
                <w:webHidden/>
              </w:rPr>
              <w:fldChar w:fldCharType="separate"/>
            </w:r>
            <w:r w:rsidR="00BE4769">
              <w:rPr>
                <w:noProof/>
                <w:webHidden/>
              </w:rPr>
              <w:t>1</w:t>
            </w:r>
            <w:r w:rsidR="00BE4769">
              <w:rPr>
                <w:noProof/>
                <w:webHidden/>
              </w:rPr>
              <w:fldChar w:fldCharType="end"/>
            </w:r>
          </w:hyperlink>
        </w:p>
        <w:p w14:paraId="3A7EC9F5" w14:textId="7DA68F58" w:rsidR="00BE4769" w:rsidRDefault="00BE4769">
          <w:pPr>
            <w:pStyle w:val="TOC1"/>
            <w:tabs>
              <w:tab w:val="start" w:pos="22pt"/>
              <w:tab w:val="end" w:leader="dot" w:pos="697.40pt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93479621" w:history="1">
            <w:r w:rsidRPr="00D477E8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en-GB"/>
              </w:rPr>
              <w:tab/>
            </w:r>
            <w:r w:rsidRPr="00D477E8">
              <w:rPr>
                <w:rStyle w:val="Hyperlink"/>
                <w:noProof/>
              </w:rPr>
              <w:t>Lab0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4796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167E18" w14:textId="2012E754" w:rsidR="00BE4769" w:rsidRDefault="00BE4769">
          <w:pPr>
            <w:pStyle w:val="TOC1"/>
            <w:tabs>
              <w:tab w:val="start" w:pos="22pt"/>
              <w:tab w:val="end" w:leader="dot" w:pos="697.40pt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93479622" w:history="1">
            <w:r w:rsidRPr="00D477E8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en-GB"/>
              </w:rPr>
              <w:tab/>
            </w:r>
            <w:r w:rsidRPr="00D477E8">
              <w:rPr>
                <w:rStyle w:val="Hyperlink"/>
                <w:noProof/>
              </w:rPr>
              <w:t>Lab0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4796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F01A23" w14:textId="623CE07B" w:rsidR="00BE4769" w:rsidRDefault="00BE4769">
          <w:pPr>
            <w:pStyle w:val="TOC1"/>
            <w:tabs>
              <w:tab w:val="start" w:pos="22pt"/>
              <w:tab w:val="end" w:leader="dot" w:pos="697.40pt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93479623" w:history="1">
            <w:r w:rsidRPr="00D477E8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en-GB"/>
              </w:rPr>
              <w:tab/>
            </w:r>
            <w:r w:rsidRPr="00D477E8">
              <w:rPr>
                <w:rStyle w:val="Hyperlink"/>
                <w:noProof/>
              </w:rPr>
              <w:t>Lab0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4796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278C20" w14:textId="6DD36D5E" w:rsidR="00BE4769" w:rsidRDefault="00BE4769">
          <w:pPr>
            <w:pStyle w:val="TOC2"/>
            <w:tabs>
              <w:tab w:val="start" w:pos="44pt"/>
              <w:tab w:val="end" w:leader="dot" w:pos="697.40pt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93479624" w:history="1">
            <w:r w:rsidRPr="00D477E8">
              <w:rPr>
                <w:rStyle w:val="Hyperlink"/>
                <w:noProof/>
              </w:rPr>
              <w:t>3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en-GB"/>
              </w:rPr>
              <w:tab/>
            </w:r>
            <w:r w:rsidRPr="00D477E8">
              <w:rPr>
                <w:rStyle w:val="Hyperlink"/>
                <w:noProof/>
              </w:rPr>
              <w:t>Lab01.ph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4796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37988A" w14:textId="050DBF80" w:rsidR="00BE4769" w:rsidRDefault="00BE4769">
          <w:pPr>
            <w:pStyle w:val="TOC2"/>
            <w:tabs>
              <w:tab w:val="start" w:pos="44pt"/>
              <w:tab w:val="end" w:leader="dot" w:pos="697.40pt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93479625" w:history="1">
            <w:r w:rsidRPr="00D477E8">
              <w:rPr>
                <w:rStyle w:val="Hyperlink"/>
                <w:noProof/>
              </w:rPr>
              <w:t>3.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en-GB"/>
              </w:rPr>
              <w:tab/>
            </w:r>
            <w:r w:rsidRPr="00D477E8">
              <w:rPr>
                <w:rStyle w:val="Hyperlink"/>
                <w:noProof/>
              </w:rPr>
              <w:t>Lab02.ph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4796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E3DC12" w14:textId="2B7DF7A4" w:rsidR="00BE4769" w:rsidRDefault="00BE4769">
          <w:pPr>
            <w:pStyle w:val="TOC2"/>
            <w:tabs>
              <w:tab w:val="start" w:pos="44pt"/>
              <w:tab w:val="end" w:leader="dot" w:pos="697.40pt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93479626" w:history="1">
            <w:r w:rsidRPr="00D477E8">
              <w:rPr>
                <w:rStyle w:val="Hyperlink"/>
                <w:noProof/>
              </w:rPr>
              <w:t>3.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en-GB"/>
              </w:rPr>
              <w:tab/>
            </w:r>
            <w:r w:rsidRPr="00D477E8">
              <w:rPr>
                <w:rStyle w:val="Hyperlink"/>
                <w:noProof/>
              </w:rPr>
              <w:t>Lab03.ph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4796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7E74A2" w14:textId="2094470B" w:rsidR="00BE4769" w:rsidRDefault="00BE4769">
          <w:pPr>
            <w:pStyle w:val="TOC2"/>
            <w:tabs>
              <w:tab w:val="start" w:pos="44pt"/>
              <w:tab w:val="end" w:leader="dot" w:pos="697.40pt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93479627" w:history="1">
            <w:r w:rsidRPr="00D477E8">
              <w:rPr>
                <w:rStyle w:val="Hyperlink"/>
                <w:noProof/>
              </w:rPr>
              <w:t>3.4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en-GB"/>
              </w:rPr>
              <w:tab/>
            </w:r>
            <w:r w:rsidRPr="00D477E8">
              <w:rPr>
                <w:rStyle w:val="Hyperlink"/>
                <w:noProof/>
              </w:rPr>
              <w:t>Lab04.ph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4796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4D395F" w14:textId="3D0D47A5" w:rsidR="00BE4769" w:rsidRDefault="00BE4769">
          <w:pPr>
            <w:pStyle w:val="TOC2"/>
            <w:tabs>
              <w:tab w:val="start" w:pos="44pt"/>
              <w:tab w:val="end" w:leader="dot" w:pos="697.40pt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93479628" w:history="1">
            <w:r w:rsidRPr="00D477E8">
              <w:rPr>
                <w:rStyle w:val="Hyperlink"/>
                <w:noProof/>
              </w:rPr>
              <w:t>3.5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en-GB"/>
              </w:rPr>
              <w:tab/>
            </w:r>
            <w:r w:rsidRPr="00D477E8">
              <w:rPr>
                <w:rStyle w:val="Hyperlink"/>
                <w:noProof/>
              </w:rPr>
              <w:t>Lab05.ph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4796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9EFF81" w14:textId="263B1845" w:rsidR="00BE4769" w:rsidRDefault="00BE4769">
          <w:pPr>
            <w:pStyle w:val="TOC2"/>
            <w:tabs>
              <w:tab w:val="start" w:pos="44pt"/>
              <w:tab w:val="end" w:leader="dot" w:pos="697.40pt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93479629" w:history="1">
            <w:r w:rsidRPr="00D477E8">
              <w:rPr>
                <w:rStyle w:val="Hyperlink"/>
                <w:noProof/>
              </w:rPr>
              <w:t>3.6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en-GB"/>
              </w:rPr>
              <w:tab/>
            </w:r>
            <w:r w:rsidRPr="00D477E8">
              <w:rPr>
                <w:rStyle w:val="Hyperlink"/>
                <w:noProof/>
              </w:rPr>
              <w:t>Lab06.ph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4796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BCB36E" w14:textId="3C004249" w:rsidR="00BE4769" w:rsidRDefault="00BE4769">
          <w:pPr>
            <w:pStyle w:val="TOC2"/>
            <w:tabs>
              <w:tab w:val="start" w:pos="44pt"/>
              <w:tab w:val="end" w:leader="dot" w:pos="697.40pt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93479630" w:history="1">
            <w:r w:rsidRPr="00D477E8">
              <w:rPr>
                <w:rStyle w:val="Hyperlink"/>
                <w:noProof/>
              </w:rPr>
              <w:t>3.7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en-GB"/>
              </w:rPr>
              <w:tab/>
            </w:r>
            <w:r w:rsidRPr="00D477E8">
              <w:rPr>
                <w:rStyle w:val="Hyperlink"/>
                <w:noProof/>
              </w:rPr>
              <w:t>Lab07.ph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4796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3C6C50" w14:textId="37F6915C" w:rsidR="00BE4769" w:rsidRDefault="00BE4769">
          <w:pPr>
            <w:pStyle w:val="TOC2"/>
            <w:tabs>
              <w:tab w:val="start" w:pos="44pt"/>
              <w:tab w:val="end" w:leader="dot" w:pos="697.40pt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93479631" w:history="1">
            <w:r w:rsidRPr="00D477E8">
              <w:rPr>
                <w:rStyle w:val="Hyperlink"/>
                <w:noProof/>
              </w:rPr>
              <w:t>3.8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en-GB"/>
              </w:rPr>
              <w:tab/>
            </w:r>
            <w:r w:rsidRPr="00D477E8">
              <w:rPr>
                <w:rStyle w:val="Hyperlink"/>
                <w:noProof/>
              </w:rPr>
              <w:t>Lab08.ph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4796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13FB87" w14:textId="05A9E5D5" w:rsidR="00BE4769" w:rsidRDefault="00BE4769">
          <w:pPr>
            <w:pStyle w:val="TOC2"/>
            <w:tabs>
              <w:tab w:val="start" w:pos="44pt"/>
              <w:tab w:val="end" w:leader="dot" w:pos="697.40pt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93479632" w:history="1">
            <w:r w:rsidRPr="00D477E8">
              <w:rPr>
                <w:rStyle w:val="Hyperlink"/>
                <w:noProof/>
              </w:rPr>
              <w:t>3.9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en-GB"/>
              </w:rPr>
              <w:tab/>
            </w:r>
            <w:r w:rsidRPr="00D477E8">
              <w:rPr>
                <w:rStyle w:val="Hyperlink"/>
                <w:noProof/>
              </w:rPr>
              <w:t>Lab09.ph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4796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A521F1" w14:textId="6C956E42" w:rsidR="00BE4769" w:rsidRDefault="00BE4769">
          <w:pPr>
            <w:pStyle w:val="TOC2"/>
            <w:tabs>
              <w:tab w:val="start" w:pos="55pt"/>
              <w:tab w:val="end" w:leader="dot" w:pos="697.40pt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93479633" w:history="1">
            <w:r w:rsidRPr="00D477E8">
              <w:rPr>
                <w:rStyle w:val="Hyperlink"/>
                <w:noProof/>
              </w:rPr>
              <w:t>3.10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en-GB"/>
              </w:rPr>
              <w:tab/>
            </w:r>
            <w:r w:rsidRPr="00D477E8">
              <w:rPr>
                <w:rStyle w:val="Hyperlink"/>
                <w:noProof/>
              </w:rPr>
              <w:t>Lab10.ph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4796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13E15C" w14:textId="53A8FDE7" w:rsidR="00BE4769" w:rsidRDefault="00BE4769">
          <w:pPr>
            <w:pStyle w:val="TOC1"/>
            <w:tabs>
              <w:tab w:val="start" w:pos="22pt"/>
              <w:tab w:val="end" w:leader="dot" w:pos="697.40pt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93479634" w:history="1">
            <w:r w:rsidRPr="00D477E8">
              <w:rPr>
                <w:rStyle w:val="Hyperlink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en-GB"/>
              </w:rPr>
              <w:tab/>
            </w:r>
            <w:r w:rsidRPr="00D477E8">
              <w:rPr>
                <w:rStyle w:val="Hyperlink"/>
                <w:noProof/>
              </w:rPr>
              <w:t>Lab04.ph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4796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B952DA" w14:textId="2E1B7864" w:rsidR="00BE4769" w:rsidRDefault="00BE4769">
          <w:pPr>
            <w:pStyle w:val="TOC1"/>
            <w:tabs>
              <w:tab w:val="start" w:pos="22pt"/>
              <w:tab w:val="end" w:leader="dot" w:pos="697.40pt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93479635" w:history="1">
            <w:r w:rsidRPr="00D477E8">
              <w:rPr>
                <w:rStyle w:val="Hyperlink"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en-GB"/>
              </w:rPr>
              <w:tab/>
            </w:r>
            <w:r w:rsidRPr="00D477E8">
              <w:rPr>
                <w:rStyle w:val="Hyperlink"/>
                <w:noProof/>
              </w:rPr>
              <w:t>Lab05.ph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4796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AC3329" w14:textId="3A0A11A2" w:rsidR="00BE4769" w:rsidRDefault="00BE4769">
          <w:pPr>
            <w:pStyle w:val="TOC1"/>
            <w:tabs>
              <w:tab w:val="start" w:pos="22pt"/>
              <w:tab w:val="end" w:leader="dot" w:pos="697.40pt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93479636" w:history="1">
            <w:r w:rsidRPr="00D477E8">
              <w:rPr>
                <w:rStyle w:val="Hyperlink"/>
                <w:noProof/>
              </w:rPr>
              <w:t>6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en-GB"/>
              </w:rPr>
              <w:tab/>
            </w:r>
            <w:r w:rsidRPr="00D477E8">
              <w:rPr>
                <w:rStyle w:val="Hyperlink"/>
                <w:noProof/>
              </w:rPr>
              <w:t>Lab06.ph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4796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338E0D" w14:textId="72A5D1A2" w:rsidR="00BE4769" w:rsidRDefault="00BE4769">
          <w:pPr>
            <w:pStyle w:val="TOC1"/>
            <w:tabs>
              <w:tab w:val="start" w:pos="22pt"/>
              <w:tab w:val="end" w:leader="dot" w:pos="697.40pt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93479637" w:history="1">
            <w:r w:rsidRPr="00D477E8">
              <w:rPr>
                <w:rStyle w:val="Hyperlink"/>
                <w:noProof/>
              </w:rPr>
              <w:t>7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en-GB"/>
              </w:rPr>
              <w:tab/>
            </w:r>
            <w:r w:rsidRPr="00D477E8">
              <w:rPr>
                <w:rStyle w:val="Hyperlink"/>
                <w:noProof/>
              </w:rPr>
              <w:t>Lab08.ph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4796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DD609D" w14:textId="1B78F130" w:rsidR="00BE4769" w:rsidRDefault="00BE4769">
          <w:pPr>
            <w:pStyle w:val="TOC1"/>
            <w:tabs>
              <w:tab w:val="start" w:pos="22pt"/>
              <w:tab w:val="end" w:leader="dot" w:pos="697.40pt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93479638" w:history="1">
            <w:r w:rsidRPr="00D477E8">
              <w:rPr>
                <w:rStyle w:val="Hyperlink"/>
                <w:noProof/>
              </w:rPr>
              <w:t>8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en-GB"/>
              </w:rPr>
              <w:tab/>
            </w:r>
            <w:r w:rsidRPr="00D477E8">
              <w:rPr>
                <w:rStyle w:val="Hyperlink"/>
                <w:noProof/>
              </w:rPr>
              <w:t>Lab09.ph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4796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D04359" w14:textId="7FFA20B7" w:rsidR="00BE4769" w:rsidRDefault="00BE4769">
          <w:pPr>
            <w:pStyle w:val="TOC1"/>
            <w:tabs>
              <w:tab w:val="start" w:pos="22pt"/>
              <w:tab w:val="end" w:leader="dot" w:pos="697.40pt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93479639" w:history="1">
            <w:r w:rsidRPr="00D477E8">
              <w:rPr>
                <w:rStyle w:val="Hyperlink"/>
                <w:noProof/>
              </w:rPr>
              <w:t>9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en-GB"/>
              </w:rPr>
              <w:tab/>
            </w:r>
            <w:r w:rsidRPr="00D477E8">
              <w:rPr>
                <w:rStyle w:val="Hyperlink"/>
                <w:noProof/>
              </w:rPr>
              <w:t>Lab11.ph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4796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297441" w14:textId="33B47EC8" w:rsidR="00857B19" w:rsidRDefault="00857B19">
          <w:r>
            <w:rPr>
              <w:b/>
              <w:bCs/>
              <w:noProof/>
            </w:rPr>
            <w:fldChar w:fldCharType="end"/>
          </w:r>
        </w:p>
      </w:sdtContent>
    </w:sdt>
    <w:p w14:paraId="53799B46" w14:textId="77777777" w:rsidR="00857B19" w:rsidRDefault="00857B19">
      <w:pPr>
        <w:suppressAutoHyphens w:val="0"/>
        <w:spacing w:after="8pt" w:line="12.70pt" w:lineRule="auto"/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0B0786C" w14:textId="47317061" w:rsidR="00857B19" w:rsidRDefault="00C52FB8" w:rsidP="00857B19">
      <w:pPr>
        <w:pStyle w:val="Heading1"/>
      </w:pPr>
      <w:bookmarkStart w:id="1" w:name="_Toc93479621"/>
      <w:r>
        <w:lastRenderedPageBreak/>
        <w:t>Lab</w:t>
      </w:r>
      <w:r w:rsidR="00C344F7">
        <w:t>01</w:t>
      </w:r>
      <w:bookmarkEnd w:id="1"/>
    </w:p>
    <w:tbl>
      <w:tblPr>
        <w:tblW w:w="689.25pt" w:type="dxa"/>
        <w:tblLayout w:type="fixed"/>
        <w:tblCellMar>
          <w:start w:w="0.50pt" w:type="dxa"/>
          <w:end w:w="0.50pt" w:type="dxa"/>
        </w:tblCellMar>
        <w:tblLook w:firstRow="0" w:lastRow="0" w:firstColumn="0" w:lastColumn="0" w:noHBand="0" w:noVBand="0"/>
      </w:tblPr>
      <w:tblGrid>
        <w:gridCol w:w="1951"/>
        <w:gridCol w:w="4819"/>
        <w:gridCol w:w="7015"/>
      </w:tblGrid>
      <w:tr w:rsidR="00C344F7" w:rsidRPr="004328C9" w14:paraId="17C0967D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6D5A796" w14:textId="77777777" w:rsidR="00C344F7" w:rsidRPr="004328C9" w:rsidRDefault="00C344F7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Date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D8B1488" w14:textId="77777777" w:rsidR="00C344F7" w:rsidRPr="004328C9" w:rsidRDefault="00C344F7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Attack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5B9FAD1A" w14:textId="77777777" w:rsidR="00C344F7" w:rsidRPr="004328C9" w:rsidRDefault="00C344F7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Result</w:t>
            </w:r>
          </w:p>
        </w:tc>
      </w:tr>
      <w:tr w:rsidR="00C344F7" w14:paraId="729621B7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5259FD4B" w14:textId="454E18BB" w:rsidR="00C344F7" w:rsidRPr="004328C9" w:rsidRDefault="00C344F7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Agenda Tabular Light" w:hAnsi="Agenda Tabular Light"/>
                <w:sz w:val="22"/>
                <w:szCs w:val="22"/>
              </w:rPr>
              <w:t>13/10/21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26BFD798" w14:textId="438516F4" w:rsidR="00C57384" w:rsidRPr="00C57384" w:rsidRDefault="0046234B" w:rsidP="00C57384">
            <w:pPr>
              <w:pStyle w:val="BodyTextIndent"/>
              <w:ind w:start="0pt"/>
              <w:rPr>
                <w:rFonts w:ascii="Agenda Tabular Light" w:hAnsi="Agenda Tabular Light"/>
                <w:sz w:val="22"/>
                <w:szCs w:val="22"/>
              </w:rPr>
            </w:pPr>
            <w:r>
              <w:rPr>
                <w:rFonts w:ascii="Agenda Tabular Light" w:hAnsi="Agenda Tabular Light"/>
                <w:sz w:val="22"/>
                <w:szCs w:val="22"/>
              </w:rPr>
              <w:t>Firstly I changed the max length of one of the input</w:t>
            </w:r>
            <w:r w:rsidR="00C57384">
              <w:rPr>
                <w:rFonts w:ascii="Agenda Tabular Light" w:hAnsi="Agenda Tabular Light"/>
                <w:sz w:val="22"/>
                <w:szCs w:val="22"/>
              </w:rPr>
              <w:t>s:</w:t>
            </w:r>
          </w:p>
          <w:p w14:paraId="6BB9221D" w14:textId="63CE658E" w:rsidR="00C57384" w:rsidRDefault="00C57384" w:rsidP="00C57384">
            <w:pPr>
              <w:pStyle w:val="BodyTextIndent"/>
              <w:ind w:start="0pt"/>
              <w:rPr>
                <w:rFonts w:ascii="Agenda Tabular Light" w:hAnsi="Agenda Tabular Light"/>
                <w:sz w:val="22"/>
                <w:szCs w:val="22"/>
              </w:rPr>
            </w:pPr>
            <w:r w:rsidRPr="00C57384">
              <w:rPr>
                <w:rFonts w:ascii="Agenda Tabular Light" w:hAnsi="Agenda Tabular Light"/>
                <w:sz w:val="22"/>
                <w:szCs w:val="22"/>
              </w:rPr>
              <w:t>&lt;script&gt;document.getElementsByTagName("input")[0].setAttribute("maxlength", 1000);&lt;/script&gt;</w:t>
            </w:r>
          </w:p>
          <w:p w14:paraId="514679B4" w14:textId="33CBA541" w:rsidR="00C07502" w:rsidRPr="00C07502" w:rsidRDefault="00C57384" w:rsidP="00C07502">
            <w:pPr>
              <w:pStyle w:val="BodyTextIndent"/>
              <w:ind w:start="0pt"/>
              <w:rPr>
                <w:rFonts w:ascii="Agenda Tabular Light" w:hAnsi="Agenda Tabular Light"/>
                <w:sz w:val="22"/>
                <w:szCs w:val="22"/>
              </w:rPr>
            </w:pPr>
            <w:r>
              <w:rPr>
                <w:rFonts w:ascii="Agenda Tabular Light" w:hAnsi="Agenda Tabular Light"/>
                <w:sz w:val="22"/>
                <w:szCs w:val="22"/>
              </w:rPr>
              <w:t>Then used the following code in the input box</w:t>
            </w:r>
            <w:r w:rsidR="00F76A5C">
              <w:rPr>
                <w:rFonts w:ascii="Agenda Tabular Light" w:hAnsi="Agenda Tabular Light"/>
                <w:sz w:val="22"/>
                <w:szCs w:val="22"/>
              </w:rPr>
              <w:t>:</w:t>
            </w:r>
          </w:p>
          <w:p w14:paraId="395833AB" w14:textId="17B7C576" w:rsidR="00BD7013" w:rsidRPr="004328C9" w:rsidRDefault="00C07502" w:rsidP="00C07502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  <w:r w:rsidRPr="00C07502">
              <w:rPr>
                <w:rFonts w:ascii="Agenda Tabular Light" w:hAnsi="Agenda Tabular Light"/>
                <w:sz w:val="22"/>
                <w:szCs w:val="22"/>
              </w:rPr>
              <w:t>&lt;script&gt;alert("This is an alert");&lt;/script&gt;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1DA2CA2" w14:textId="0D62CFDD" w:rsidR="009C0864" w:rsidRDefault="00C07502" w:rsidP="00212EF1">
            <w:r>
              <w:t>Abl</w:t>
            </w:r>
            <w:r w:rsidR="00556E8F">
              <w:t>e</w:t>
            </w:r>
            <w:r>
              <w:t xml:space="preserve"> to run any code through the browser by increasing</w:t>
            </w:r>
            <w:r w:rsidR="009C0864">
              <w:t xml:space="preserve"> the character limits of the inputs that are reflected out to the user.</w:t>
            </w:r>
          </w:p>
          <w:p w14:paraId="0DA209A5" w14:textId="77777777" w:rsidR="00C344F7" w:rsidRDefault="00C344F7" w:rsidP="00212EF1"/>
          <w:p w14:paraId="1C58B69E" w14:textId="77777777" w:rsidR="00C344F7" w:rsidRDefault="00C344F7" w:rsidP="00212EF1"/>
          <w:p w14:paraId="12627D4E" w14:textId="77777777" w:rsidR="00C344F7" w:rsidRDefault="00C344F7" w:rsidP="00212EF1"/>
          <w:p w14:paraId="676DCBC3" w14:textId="77777777" w:rsidR="00C344F7" w:rsidRDefault="00C344F7" w:rsidP="00212EF1"/>
          <w:p w14:paraId="7A2EDB0B" w14:textId="378AEFA7" w:rsidR="00C344F7" w:rsidRPr="001444BC" w:rsidRDefault="00C344F7" w:rsidP="00212EF1">
            <w:r>
              <w:t>FINDING:</w:t>
            </w:r>
            <w:r w:rsidR="001444BC">
              <w:t xml:space="preserve"> </w:t>
            </w:r>
            <w:r w:rsidR="001444BC" w:rsidRPr="003B6119">
              <w:rPr>
                <w:color w:val="FF0000"/>
                <w:u w:val="single"/>
              </w:rPr>
              <w:t xml:space="preserve">Inputs are </w:t>
            </w:r>
            <w:r w:rsidR="001444BC" w:rsidRPr="003B6119">
              <w:rPr>
                <w:color w:val="FF0000"/>
                <w:u w:val="single"/>
              </w:rPr>
              <w:t xml:space="preserve">not </w:t>
            </w:r>
            <w:r w:rsidR="001444BC" w:rsidRPr="003B6119">
              <w:rPr>
                <w:color w:val="FF0000"/>
                <w:u w:val="single"/>
              </w:rPr>
              <w:t>sanitised</w:t>
            </w:r>
            <w:r w:rsidR="001444BC" w:rsidRPr="003B6119">
              <w:rPr>
                <w:color w:val="FF0000"/>
                <w:u w:val="single"/>
              </w:rPr>
              <w:t xml:space="preserve"> properly</w:t>
            </w:r>
          </w:p>
        </w:tc>
      </w:tr>
      <w:tr w:rsidR="00C344F7" w:rsidRPr="004328C9" w14:paraId="63974D4A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8D08D" w:themeFill="accent6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49858E7" w14:textId="77777777" w:rsidR="00C344F7" w:rsidRPr="004328C9" w:rsidRDefault="00C344F7" w:rsidP="00212EF1">
            <w:pPr>
              <w:jc w:val="center"/>
              <w:rPr>
                <w:rFonts w:ascii="Verdana" w:eastAsia="Verdana" w:hAnsi="Verdana" w:cs="Arial"/>
                <w:b/>
                <w:bCs/>
              </w:rPr>
            </w:pPr>
            <w:r w:rsidRPr="004328C9">
              <w:rPr>
                <w:rFonts w:ascii="Verdana" w:eastAsia="Verdana" w:hAnsi="Verdana" w:cs="Arial"/>
                <w:b/>
                <w:bCs/>
              </w:rPr>
              <w:t>Mitigation</w:t>
            </w:r>
          </w:p>
        </w:tc>
      </w:tr>
      <w:tr w:rsidR="00C344F7" w14:paraId="5A75407D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E7CF2A4" w14:textId="16474E5B" w:rsidR="00C344F7" w:rsidRPr="004328C9" w:rsidRDefault="001444BC" w:rsidP="00212EF1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  <w:r>
              <w:rPr>
                <w:rFonts w:ascii="Verdana" w:eastAsia="Verdana" w:hAnsi="Verdana" w:cs="Arial"/>
                <w:b/>
                <w:bCs/>
                <w:sz w:val="20"/>
                <w:szCs w:val="20"/>
              </w:rPr>
              <w:t xml:space="preserve">Sanitise all inputs for </w:t>
            </w:r>
            <w:r w:rsidR="00D650EE">
              <w:rPr>
                <w:rFonts w:ascii="Verdana" w:eastAsia="Verdana" w:hAnsi="Verdana" w:cs="Arial"/>
                <w:b/>
                <w:bCs/>
                <w:sz w:val="20"/>
                <w:szCs w:val="20"/>
              </w:rPr>
              <w:t>problem characters e.g. &lt;,&gt;,[,]…</w:t>
            </w:r>
          </w:p>
        </w:tc>
      </w:tr>
    </w:tbl>
    <w:p w14:paraId="4EB11EB1" w14:textId="77777777" w:rsidR="00C344F7" w:rsidRPr="00C344F7" w:rsidRDefault="00C344F7" w:rsidP="00C344F7"/>
    <w:p w14:paraId="477E3D98" w14:textId="0C97E2A0" w:rsidR="009A6829" w:rsidRDefault="0011774A" w:rsidP="00C633B0">
      <w:pPr>
        <w:pStyle w:val="Heading1"/>
      </w:pPr>
      <w:bookmarkStart w:id="2" w:name="_Toc93479622"/>
      <w:r w:rsidRPr="00857B19">
        <w:t>Lab</w:t>
      </w:r>
      <w:r w:rsidR="00C344F7">
        <w:t>02</w:t>
      </w:r>
      <w:bookmarkEnd w:id="2"/>
    </w:p>
    <w:tbl>
      <w:tblPr>
        <w:tblW w:w="689.25pt" w:type="dxa"/>
        <w:tblLayout w:type="fixed"/>
        <w:tblCellMar>
          <w:start w:w="0.50pt" w:type="dxa"/>
          <w:end w:w="0.50pt" w:type="dxa"/>
        </w:tblCellMar>
        <w:tblLook w:firstRow="0" w:lastRow="0" w:firstColumn="0" w:lastColumn="0" w:noHBand="0" w:noVBand="0"/>
      </w:tblPr>
      <w:tblGrid>
        <w:gridCol w:w="1951"/>
        <w:gridCol w:w="4819"/>
        <w:gridCol w:w="7015"/>
      </w:tblGrid>
      <w:tr w:rsidR="004328C9" w:rsidRPr="004328C9" w14:paraId="51F31080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6CB72080" w14:textId="77777777" w:rsidR="004328C9" w:rsidRPr="004328C9" w:rsidRDefault="004328C9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Date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866BB39" w14:textId="77777777" w:rsidR="004328C9" w:rsidRPr="004328C9" w:rsidRDefault="004328C9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Attack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282942C4" w14:textId="77777777" w:rsidR="004328C9" w:rsidRPr="004328C9" w:rsidRDefault="004328C9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Result</w:t>
            </w:r>
          </w:p>
        </w:tc>
      </w:tr>
      <w:tr w:rsidR="004328C9" w14:paraId="60A692A5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4CCDA49" w14:textId="64910731" w:rsidR="004328C9" w:rsidRPr="004328C9" w:rsidRDefault="004328C9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1DF0FEA" w14:textId="186E8FD8" w:rsidR="004328C9" w:rsidRPr="004328C9" w:rsidRDefault="004328C9" w:rsidP="004328C9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15726558" w14:textId="1E78DB21" w:rsidR="004328C9" w:rsidRPr="004328C9" w:rsidRDefault="00AB3210" w:rsidP="004328C9">
            <w:pPr>
              <w:rPr>
                <w:rFonts w:ascii="Verdana" w:hAnsi="Verdana"/>
                <w:sz w:val="20"/>
                <w:szCs w:val="20"/>
              </w:rPr>
            </w:pPr>
            <w:r w:rsidRPr="004328C9">
              <w:rPr>
                <w:rFonts w:ascii="Verdana" w:hAnsi="Verdana"/>
                <w:sz w:val="20"/>
                <w:szCs w:val="20"/>
              </w:rPr>
              <w:t>FINDING:</w:t>
            </w:r>
            <w:r w:rsidRPr="004328C9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XXX</w:t>
            </w:r>
          </w:p>
        </w:tc>
      </w:tr>
      <w:tr w:rsidR="004328C9" w:rsidRPr="004328C9" w14:paraId="58AB5701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8D08D" w:themeFill="accent6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154AE30" w14:textId="77777777" w:rsidR="004328C9" w:rsidRPr="004328C9" w:rsidRDefault="004328C9" w:rsidP="00212EF1">
            <w:pPr>
              <w:jc w:val="center"/>
              <w:rPr>
                <w:rFonts w:ascii="Verdana" w:eastAsia="Verdana" w:hAnsi="Verdana" w:cs="Arial"/>
                <w:b/>
                <w:bCs/>
              </w:rPr>
            </w:pPr>
            <w:r w:rsidRPr="004328C9">
              <w:rPr>
                <w:rFonts w:ascii="Verdana" w:eastAsia="Verdana" w:hAnsi="Verdana" w:cs="Arial"/>
                <w:b/>
                <w:bCs/>
              </w:rPr>
              <w:t>Mitigation</w:t>
            </w:r>
          </w:p>
        </w:tc>
      </w:tr>
      <w:tr w:rsidR="004328C9" w14:paraId="663C0CC8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035AD09" w14:textId="77777777" w:rsidR="004328C9" w:rsidRPr="004328C9" w:rsidRDefault="004328C9" w:rsidP="00212EF1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</w:p>
        </w:tc>
      </w:tr>
    </w:tbl>
    <w:p w14:paraId="41AE8DC9" w14:textId="77777777" w:rsidR="004328C9" w:rsidRPr="004328C9" w:rsidRDefault="004328C9" w:rsidP="004328C9"/>
    <w:p w14:paraId="477E3DC7" w14:textId="6A0B6624" w:rsidR="009A6829" w:rsidRDefault="0011774A" w:rsidP="004328C9">
      <w:pPr>
        <w:pStyle w:val="Heading1"/>
      </w:pPr>
      <w:bookmarkStart w:id="3" w:name="_Toc93479623"/>
      <w:r>
        <w:t>Lab</w:t>
      </w:r>
      <w:r w:rsidR="00C344F7">
        <w:t>03</w:t>
      </w:r>
      <w:bookmarkEnd w:id="3"/>
    </w:p>
    <w:p w14:paraId="525A57DB" w14:textId="4FA4148A" w:rsidR="00D70849" w:rsidRPr="00D70849" w:rsidRDefault="00D14E43" w:rsidP="00D70849">
      <w:pPr>
        <w:pStyle w:val="Heading2"/>
      </w:pPr>
      <w:bookmarkStart w:id="4" w:name="_Ref93479134"/>
      <w:bookmarkStart w:id="5" w:name="_Toc93479624"/>
      <w:r>
        <w:t>Lab01.php</w:t>
      </w:r>
      <w:bookmarkEnd w:id="4"/>
      <w:bookmarkEnd w:id="5"/>
    </w:p>
    <w:tbl>
      <w:tblPr>
        <w:tblW w:w="689.25pt" w:type="dxa"/>
        <w:tblLayout w:type="fixed"/>
        <w:tblCellMar>
          <w:start w:w="0.50pt" w:type="dxa"/>
          <w:end w:w="0.50pt" w:type="dxa"/>
        </w:tblCellMar>
        <w:tblLook w:firstRow="0" w:lastRow="0" w:firstColumn="0" w:lastColumn="0" w:noHBand="0" w:noVBand="0"/>
      </w:tblPr>
      <w:tblGrid>
        <w:gridCol w:w="1951"/>
        <w:gridCol w:w="4819"/>
        <w:gridCol w:w="7015"/>
      </w:tblGrid>
      <w:tr w:rsidR="00D67024" w:rsidRPr="004328C9" w14:paraId="50EC0F4E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2829D2B4" w14:textId="77777777" w:rsidR="00D67024" w:rsidRPr="004328C9" w:rsidRDefault="00D67024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Date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6784FC42" w14:textId="77777777" w:rsidR="00D67024" w:rsidRPr="004328C9" w:rsidRDefault="00D67024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Attack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3CE6B02" w14:textId="77777777" w:rsidR="00D67024" w:rsidRPr="004328C9" w:rsidRDefault="00D67024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Result</w:t>
            </w:r>
          </w:p>
        </w:tc>
      </w:tr>
      <w:tr w:rsidR="00D67024" w14:paraId="1ADBDF40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B140C9D" w14:textId="6110246C" w:rsidR="00D67024" w:rsidRPr="004328C9" w:rsidRDefault="008B03C9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27/10/21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1984CE4F" w14:textId="68A71C61" w:rsidR="00047B67" w:rsidRDefault="0042563E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Payloads added to the address bar are reflected to the user:</w:t>
            </w:r>
          </w:p>
          <w:p w14:paraId="612B551E" w14:textId="0B6C258A" w:rsidR="00047B67" w:rsidRDefault="00047B67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  <w:r w:rsidRPr="00047B67">
              <w:rPr>
                <w:rFonts w:ascii="Verdana" w:hAnsi="Verdana"/>
                <w:sz w:val="20"/>
                <w:szCs w:val="20"/>
              </w:rPr>
              <w:t>?name=&lt;script&gt;alert("this is an alert")&lt;/script&gt;</w:t>
            </w:r>
          </w:p>
          <w:p w14:paraId="1B349E62" w14:textId="006E9FC5" w:rsidR="0042563E" w:rsidRPr="004328C9" w:rsidRDefault="0042563E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2295B473" w14:textId="7AC1FB51" w:rsidR="00F44A34" w:rsidRDefault="00F44A34" w:rsidP="00212EF1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Any code can be running by setting the name variable in the address bar and submitting.</w:t>
            </w:r>
          </w:p>
          <w:p w14:paraId="4CACC3AF" w14:textId="78DBC807" w:rsidR="00D67024" w:rsidRPr="004328C9" w:rsidRDefault="00AB3210" w:rsidP="00212EF1">
            <w:pPr>
              <w:rPr>
                <w:rFonts w:ascii="Verdana" w:hAnsi="Verdana"/>
                <w:sz w:val="20"/>
                <w:szCs w:val="20"/>
              </w:rPr>
            </w:pPr>
            <w:r w:rsidRPr="004328C9">
              <w:rPr>
                <w:rFonts w:ascii="Verdana" w:hAnsi="Verdana"/>
                <w:sz w:val="20"/>
                <w:szCs w:val="20"/>
              </w:rPr>
              <w:t>FINDING:</w:t>
            </w:r>
            <w:r w:rsidR="003B6119">
              <w:t xml:space="preserve"> </w:t>
            </w:r>
            <w:r w:rsidR="003B6119" w:rsidRPr="003B6119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Reflective XSS</w:t>
            </w:r>
          </w:p>
        </w:tc>
      </w:tr>
      <w:tr w:rsidR="00D67024" w:rsidRPr="004328C9" w14:paraId="10AA3A65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8D08D" w:themeFill="accent6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0106974" w14:textId="77777777" w:rsidR="00D67024" w:rsidRPr="004328C9" w:rsidRDefault="00D67024" w:rsidP="00212EF1">
            <w:pPr>
              <w:jc w:val="center"/>
              <w:rPr>
                <w:rFonts w:ascii="Verdana" w:eastAsia="Verdana" w:hAnsi="Verdana" w:cs="Arial"/>
                <w:b/>
                <w:bCs/>
              </w:rPr>
            </w:pPr>
            <w:r w:rsidRPr="004328C9">
              <w:rPr>
                <w:rFonts w:ascii="Verdana" w:eastAsia="Verdana" w:hAnsi="Verdana" w:cs="Arial"/>
                <w:b/>
                <w:bCs/>
              </w:rPr>
              <w:lastRenderedPageBreak/>
              <w:t>Mitigation</w:t>
            </w:r>
          </w:p>
        </w:tc>
      </w:tr>
      <w:tr w:rsidR="00D67024" w14:paraId="1FD208EA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6D8EF175" w14:textId="6FC522FA" w:rsidR="00D67024" w:rsidRPr="004328C9" w:rsidRDefault="00D1453A" w:rsidP="00212EF1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  <w:r>
              <w:rPr>
                <w:rFonts w:ascii="Verdana" w:eastAsia="Verdana" w:hAnsi="Verdana" w:cs="Arial"/>
                <w:b/>
                <w:bCs/>
                <w:sz w:val="20"/>
                <w:szCs w:val="20"/>
              </w:rPr>
              <w:t xml:space="preserve">Use POST instead of GET for requests will stop the address bar being able to be used to change </w:t>
            </w:r>
            <w:r w:rsidR="00F44A34">
              <w:rPr>
                <w:rFonts w:ascii="Verdana" w:eastAsia="Verdana" w:hAnsi="Verdana" w:cs="Arial"/>
                <w:b/>
                <w:bCs/>
                <w:sz w:val="20"/>
                <w:szCs w:val="20"/>
              </w:rPr>
              <w:t>variables</w:t>
            </w:r>
          </w:p>
        </w:tc>
      </w:tr>
    </w:tbl>
    <w:p w14:paraId="21ECC561" w14:textId="0623438A" w:rsidR="00D70849" w:rsidRDefault="00D70849" w:rsidP="00D14E43">
      <w:pPr>
        <w:pStyle w:val="Heading2"/>
      </w:pPr>
      <w:bookmarkStart w:id="6" w:name="_Ref93479463"/>
      <w:bookmarkStart w:id="7" w:name="_Toc93479625"/>
      <w:r>
        <w:t>Lab0</w:t>
      </w:r>
      <w:r w:rsidR="00D14E43">
        <w:t>2.php</w:t>
      </w:r>
      <w:bookmarkEnd w:id="6"/>
      <w:bookmarkEnd w:id="7"/>
    </w:p>
    <w:tbl>
      <w:tblPr>
        <w:tblW w:w="689.25pt" w:type="dxa"/>
        <w:tblLayout w:type="fixed"/>
        <w:tblCellMar>
          <w:start w:w="0.50pt" w:type="dxa"/>
          <w:end w:w="0.50pt" w:type="dxa"/>
        </w:tblCellMar>
        <w:tblLook w:firstRow="0" w:lastRow="0" w:firstColumn="0" w:lastColumn="0" w:noHBand="0" w:noVBand="0"/>
      </w:tblPr>
      <w:tblGrid>
        <w:gridCol w:w="1951"/>
        <w:gridCol w:w="4819"/>
        <w:gridCol w:w="7015"/>
      </w:tblGrid>
      <w:tr w:rsidR="00D70849" w:rsidRPr="004328C9" w14:paraId="120F8AF2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135CE073" w14:textId="77777777" w:rsidR="00D70849" w:rsidRPr="004328C9" w:rsidRDefault="00D70849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Date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6D1B56D2" w14:textId="77777777" w:rsidR="00D70849" w:rsidRPr="004328C9" w:rsidRDefault="00D70849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Attack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CDE9539" w14:textId="77777777" w:rsidR="00D70849" w:rsidRPr="004328C9" w:rsidRDefault="00D70849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Result</w:t>
            </w:r>
          </w:p>
        </w:tc>
      </w:tr>
      <w:tr w:rsidR="00D70849" w14:paraId="127B1C70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9521437" w14:textId="661974D1" w:rsidR="00D70849" w:rsidRPr="004328C9" w:rsidRDefault="00067C23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27/10/21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6F67BDC2" w14:textId="77777777" w:rsidR="00067C23" w:rsidRDefault="00067C23" w:rsidP="00067C23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Payloads added to the address bar are reflected to the user:</w:t>
            </w:r>
          </w:p>
          <w:p w14:paraId="5CDE8BEC" w14:textId="490232C3" w:rsidR="00D70849" w:rsidRPr="004328C9" w:rsidRDefault="00E141F0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  <w:r w:rsidRPr="00E141F0">
              <w:rPr>
                <w:rFonts w:ascii="Verdana" w:hAnsi="Verdana"/>
                <w:sz w:val="20"/>
                <w:szCs w:val="20"/>
              </w:rPr>
              <w:t>?name=&lt;&lt;script&gt;script&gt;alert("this is an alert")&lt;&lt;/script&gt;/script&gt;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65D0A727" w14:textId="0B958554" w:rsidR="006F75DD" w:rsidRDefault="006F75DD" w:rsidP="00212EF1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As </w:t>
            </w:r>
            <w:r>
              <w:rPr>
                <w:rFonts w:ascii="Verdana" w:hAnsi="Verdana"/>
                <w:sz w:val="20"/>
                <w:szCs w:val="20"/>
              </w:rPr>
              <w:fldChar w:fldCharType="begin"/>
            </w:r>
            <w:r>
              <w:rPr>
                <w:rFonts w:ascii="Verdana" w:hAnsi="Verdana"/>
                <w:sz w:val="20"/>
                <w:szCs w:val="20"/>
              </w:rPr>
              <w:instrText xml:space="preserve"> REF _Ref93479134 \r \h </w:instrText>
            </w:r>
            <w:r>
              <w:rPr>
                <w:rFonts w:ascii="Verdana" w:hAnsi="Verdana"/>
                <w:sz w:val="20"/>
                <w:szCs w:val="20"/>
              </w:rPr>
            </w:r>
            <w:r>
              <w:rPr>
                <w:rFonts w:ascii="Verdana" w:hAnsi="Verdana"/>
                <w:sz w:val="20"/>
                <w:szCs w:val="20"/>
              </w:rPr>
              <w:fldChar w:fldCharType="separate"/>
            </w:r>
            <w:r>
              <w:rPr>
                <w:rFonts w:ascii="Verdana" w:hAnsi="Verdana"/>
                <w:sz w:val="20"/>
                <w:szCs w:val="20"/>
              </w:rPr>
              <w:t>3.1</w:t>
            </w:r>
            <w:r>
              <w:rPr>
                <w:rFonts w:ascii="Verdana" w:hAnsi="Verdana"/>
                <w:sz w:val="20"/>
                <w:szCs w:val="20"/>
              </w:rPr>
              <w:fldChar w:fldCharType="end"/>
            </w:r>
            <w:r>
              <w:rPr>
                <w:rFonts w:ascii="Verdana" w:hAnsi="Verdana"/>
                <w:sz w:val="20"/>
                <w:szCs w:val="20"/>
              </w:rPr>
              <w:t xml:space="preserve"> but payload is sanitise to look for “&lt;script&gt;” and </w:t>
            </w:r>
            <w:r>
              <w:rPr>
                <w:rFonts w:ascii="Verdana" w:hAnsi="Verdana"/>
                <w:sz w:val="20"/>
                <w:szCs w:val="20"/>
              </w:rPr>
              <w:t>“&lt;</w:t>
            </w:r>
            <w:r>
              <w:rPr>
                <w:rFonts w:ascii="Verdana" w:hAnsi="Verdana"/>
                <w:sz w:val="20"/>
                <w:szCs w:val="20"/>
              </w:rPr>
              <w:t>/</w:t>
            </w:r>
            <w:r>
              <w:rPr>
                <w:rFonts w:ascii="Verdana" w:hAnsi="Verdana"/>
                <w:sz w:val="20"/>
                <w:szCs w:val="20"/>
              </w:rPr>
              <w:t>script&gt;”</w:t>
            </w:r>
            <w:r w:rsidR="000029A5">
              <w:rPr>
                <w:rFonts w:ascii="Verdana" w:hAnsi="Verdana"/>
                <w:sz w:val="20"/>
                <w:szCs w:val="20"/>
              </w:rPr>
              <w:t>.</w:t>
            </w:r>
            <w:r w:rsidR="00470953">
              <w:rPr>
                <w:rFonts w:ascii="Verdana" w:hAnsi="Verdana"/>
                <w:sz w:val="20"/>
                <w:szCs w:val="20"/>
              </w:rPr>
              <w:t xml:space="preserve"> </w:t>
            </w:r>
            <w:r w:rsidR="000029A5">
              <w:rPr>
                <w:rFonts w:ascii="Verdana" w:hAnsi="Verdana"/>
                <w:sz w:val="20"/>
                <w:szCs w:val="20"/>
              </w:rPr>
              <w:t>I</w:t>
            </w:r>
            <w:r w:rsidR="00470953">
              <w:rPr>
                <w:rFonts w:ascii="Verdana" w:hAnsi="Verdana"/>
                <w:sz w:val="20"/>
                <w:szCs w:val="20"/>
              </w:rPr>
              <w:t xml:space="preserve">nserting these tags inside the original tags will result in the original script tags </w:t>
            </w:r>
            <w:r w:rsidR="007B1519">
              <w:rPr>
                <w:rFonts w:ascii="Verdana" w:hAnsi="Verdana"/>
                <w:sz w:val="20"/>
                <w:szCs w:val="20"/>
              </w:rPr>
              <w:t>not being found.</w:t>
            </w:r>
          </w:p>
          <w:p w14:paraId="30A5E278" w14:textId="77777777" w:rsidR="007B1519" w:rsidRDefault="007B1519" w:rsidP="00212EF1">
            <w:pPr>
              <w:rPr>
                <w:rFonts w:ascii="Verdana" w:hAnsi="Verdana"/>
                <w:sz w:val="20"/>
                <w:szCs w:val="20"/>
              </w:rPr>
            </w:pPr>
          </w:p>
          <w:p w14:paraId="4D868F50" w14:textId="77777777" w:rsidR="00D70849" w:rsidRDefault="00D70849" w:rsidP="00212EF1">
            <w:pPr>
              <w:rPr>
                <w:rFonts w:ascii="Verdana" w:hAnsi="Verdana"/>
                <w:color w:val="FF0000"/>
                <w:sz w:val="20"/>
                <w:szCs w:val="20"/>
                <w:u w:val="single"/>
              </w:rPr>
            </w:pPr>
            <w:r w:rsidRPr="004328C9">
              <w:rPr>
                <w:rFonts w:ascii="Verdana" w:hAnsi="Verdana"/>
                <w:sz w:val="20"/>
                <w:szCs w:val="20"/>
              </w:rPr>
              <w:t>FINDING</w:t>
            </w:r>
            <w:r w:rsidRPr="00556E8F">
              <w:rPr>
                <w:rFonts w:ascii="Verdana" w:hAnsi="Verdana"/>
                <w:sz w:val="20"/>
                <w:szCs w:val="20"/>
              </w:rPr>
              <w:t>:</w:t>
            </w:r>
            <w:r w:rsidR="00C37FAD" w:rsidRPr="00067C23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Reflective</w:t>
            </w:r>
            <w:r w:rsidR="00067C23" w:rsidRPr="00067C23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 xml:space="preserve"> </w:t>
            </w:r>
            <w:r w:rsidRPr="004328C9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X</w:t>
            </w:r>
            <w:r w:rsidR="00C37FAD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SS</w:t>
            </w:r>
          </w:p>
          <w:p w14:paraId="60AAC602" w14:textId="72B60FBC" w:rsidR="00556E8F" w:rsidRPr="004328C9" w:rsidRDefault="00556E8F" w:rsidP="00212EF1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D70849" w:rsidRPr="004328C9" w14:paraId="1EB72E3E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8D08D" w:themeFill="accent6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17FEA2C5" w14:textId="77777777" w:rsidR="00D70849" w:rsidRPr="004328C9" w:rsidRDefault="00D70849" w:rsidP="00212EF1">
            <w:pPr>
              <w:jc w:val="center"/>
              <w:rPr>
                <w:rFonts w:ascii="Verdana" w:eastAsia="Verdana" w:hAnsi="Verdana" w:cs="Arial"/>
                <w:b/>
                <w:bCs/>
              </w:rPr>
            </w:pPr>
            <w:r w:rsidRPr="004328C9">
              <w:rPr>
                <w:rFonts w:ascii="Verdana" w:eastAsia="Verdana" w:hAnsi="Verdana" w:cs="Arial"/>
                <w:b/>
                <w:bCs/>
              </w:rPr>
              <w:t>Mitigation</w:t>
            </w:r>
          </w:p>
        </w:tc>
      </w:tr>
      <w:tr w:rsidR="00D70849" w14:paraId="66AEC5D2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475CFB8" w14:textId="0D61D13D" w:rsidR="00D70849" w:rsidRPr="004328C9" w:rsidRDefault="00147512" w:rsidP="00212EF1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  <w:r>
              <w:rPr>
                <w:rFonts w:ascii="Verdana" w:eastAsia="Verdana" w:hAnsi="Verdana" w:cs="Arial"/>
                <w:b/>
                <w:bCs/>
                <w:sz w:val="20"/>
                <w:szCs w:val="20"/>
              </w:rPr>
              <w:t>Use POST</w:t>
            </w:r>
            <w:r w:rsidR="00C37FAD">
              <w:rPr>
                <w:rFonts w:ascii="Verdana" w:eastAsia="Verdana" w:hAnsi="Verdana" w:cs="Arial"/>
                <w:b/>
                <w:bCs/>
                <w:sz w:val="20"/>
                <w:szCs w:val="20"/>
              </w:rPr>
              <w:t xml:space="preserve"> instead of GET for Requests and sanitise input variables properly</w:t>
            </w:r>
          </w:p>
        </w:tc>
      </w:tr>
    </w:tbl>
    <w:p w14:paraId="59E7EC6B" w14:textId="24627952" w:rsidR="00D70849" w:rsidRDefault="00D70849" w:rsidP="00D14E43">
      <w:pPr>
        <w:pStyle w:val="Heading2"/>
      </w:pPr>
      <w:bookmarkStart w:id="8" w:name="_Toc93479626"/>
      <w:r>
        <w:t>Lab0</w:t>
      </w:r>
      <w:r w:rsidR="00D14E43">
        <w:t>3.php</w:t>
      </w:r>
      <w:bookmarkEnd w:id="8"/>
    </w:p>
    <w:tbl>
      <w:tblPr>
        <w:tblW w:w="689.25pt" w:type="dxa"/>
        <w:tblLayout w:type="fixed"/>
        <w:tblCellMar>
          <w:start w:w="0.50pt" w:type="dxa"/>
          <w:end w:w="0.50pt" w:type="dxa"/>
        </w:tblCellMar>
        <w:tblLook w:firstRow="0" w:lastRow="0" w:firstColumn="0" w:lastColumn="0" w:noHBand="0" w:noVBand="0"/>
      </w:tblPr>
      <w:tblGrid>
        <w:gridCol w:w="1951"/>
        <w:gridCol w:w="4819"/>
        <w:gridCol w:w="7015"/>
      </w:tblGrid>
      <w:tr w:rsidR="00D70849" w:rsidRPr="004328C9" w14:paraId="158F5566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165AAA0" w14:textId="77777777" w:rsidR="00D70849" w:rsidRPr="004328C9" w:rsidRDefault="00D70849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Date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244F893A" w14:textId="77777777" w:rsidR="00D70849" w:rsidRPr="004328C9" w:rsidRDefault="00D70849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Attack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1A504C64" w14:textId="77777777" w:rsidR="00D70849" w:rsidRPr="004328C9" w:rsidRDefault="00D70849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Result</w:t>
            </w:r>
          </w:p>
        </w:tc>
      </w:tr>
      <w:tr w:rsidR="00D70849" w14:paraId="62FCC31B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6CBDEF4" w14:textId="77777777" w:rsidR="00D70849" w:rsidRPr="004328C9" w:rsidRDefault="00D70849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635199F" w14:textId="77777777" w:rsidR="00D70849" w:rsidRPr="004328C9" w:rsidRDefault="00D70849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125010C6" w14:textId="5434145B" w:rsidR="000639E3" w:rsidRDefault="000639E3" w:rsidP="00212EF1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As </w:t>
            </w:r>
            <w:r>
              <w:rPr>
                <w:rFonts w:ascii="Verdana" w:hAnsi="Verdana"/>
                <w:sz w:val="20"/>
                <w:szCs w:val="20"/>
              </w:rPr>
              <w:fldChar w:fldCharType="begin"/>
            </w:r>
            <w:r>
              <w:rPr>
                <w:rFonts w:ascii="Verdana" w:hAnsi="Verdana"/>
                <w:sz w:val="20"/>
                <w:szCs w:val="20"/>
              </w:rPr>
              <w:instrText xml:space="preserve"> REF _Ref93479463 \r \h </w:instrText>
            </w:r>
            <w:r>
              <w:rPr>
                <w:rFonts w:ascii="Verdana" w:hAnsi="Verdana"/>
                <w:sz w:val="20"/>
                <w:szCs w:val="20"/>
              </w:rPr>
            </w:r>
            <w:r>
              <w:rPr>
                <w:rFonts w:ascii="Verdana" w:hAnsi="Verdana"/>
                <w:sz w:val="20"/>
                <w:szCs w:val="20"/>
              </w:rPr>
              <w:fldChar w:fldCharType="separate"/>
            </w:r>
            <w:r>
              <w:rPr>
                <w:rFonts w:ascii="Verdana" w:hAnsi="Verdana"/>
                <w:sz w:val="20"/>
                <w:szCs w:val="20"/>
              </w:rPr>
              <w:t>3.2</w:t>
            </w:r>
            <w:r>
              <w:rPr>
                <w:rFonts w:ascii="Verdana" w:hAnsi="Verdana"/>
                <w:sz w:val="20"/>
                <w:szCs w:val="20"/>
              </w:rPr>
              <w:fldChar w:fldCharType="end"/>
            </w:r>
            <w:r w:rsidR="00C21832">
              <w:rPr>
                <w:rFonts w:ascii="Verdana" w:hAnsi="Verdana"/>
                <w:sz w:val="20"/>
                <w:szCs w:val="20"/>
              </w:rPr>
              <w:t xml:space="preserve"> and also using a backreference to strip all occurances of “&lt;script&gt;” and “&lt;</w:t>
            </w:r>
            <w:r w:rsidR="00556E8F">
              <w:rPr>
                <w:rFonts w:ascii="Verdana" w:hAnsi="Verdana"/>
                <w:sz w:val="20"/>
                <w:szCs w:val="20"/>
              </w:rPr>
              <w:t>/script&gt;”.</w:t>
            </w:r>
          </w:p>
          <w:p w14:paraId="6CFDD128" w14:textId="77777777" w:rsidR="00556E8F" w:rsidRDefault="00556E8F" w:rsidP="00212EF1">
            <w:pPr>
              <w:rPr>
                <w:rFonts w:ascii="Verdana" w:hAnsi="Verdana"/>
                <w:sz w:val="20"/>
                <w:szCs w:val="20"/>
              </w:rPr>
            </w:pPr>
          </w:p>
          <w:p w14:paraId="70C28D5D" w14:textId="77777777" w:rsidR="00D70849" w:rsidRDefault="00D70849" w:rsidP="00212EF1">
            <w:pPr>
              <w:rPr>
                <w:rFonts w:ascii="Verdana" w:hAnsi="Verdana"/>
                <w:color w:val="FF0000"/>
                <w:sz w:val="20"/>
                <w:szCs w:val="20"/>
                <w:u w:val="single"/>
              </w:rPr>
            </w:pPr>
            <w:r w:rsidRPr="004328C9">
              <w:rPr>
                <w:rFonts w:ascii="Verdana" w:hAnsi="Verdana"/>
                <w:sz w:val="20"/>
                <w:szCs w:val="20"/>
              </w:rPr>
              <w:t>FINDING:</w:t>
            </w:r>
            <w:r w:rsidR="00556E8F" w:rsidRPr="00067C23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 xml:space="preserve">Reflective </w:t>
            </w:r>
            <w:r w:rsidR="00556E8F" w:rsidRPr="004328C9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X</w:t>
            </w:r>
            <w:r w:rsidR="00556E8F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SS</w:t>
            </w:r>
          </w:p>
          <w:p w14:paraId="7E24C093" w14:textId="202CC65C" w:rsidR="00556E8F" w:rsidRPr="004328C9" w:rsidRDefault="00556E8F" w:rsidP="00212EF1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D70849" w:rsidRPr="004328C9" w14:paraId="48D1C301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8D08D" w:themeFill="accent6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15D5DED1" w14:textId="77777777" w:rsidR="00D70849" w:rsidRPr="004328C9" w:rsidRDefault="00D70849" w:rsidP="00212EF1">
            <w:pPr>
              <w:jc w:val="center"/>
              <w:rPr>
                <w:rFonts w:ascii="Verdana" w:eastAsia="Verdana" w:hAnsi="Verdana" w:cs="Arial"/>
                <w:b/>
                <w:bCs/>
              </w:rPr>
            </w:pPr>
            <w:r w:rsidRPr="004328C9">
              <w:rPr>
                <w:rFonts w:ascii="Verdana" w:eastAsia="Verdana" w:hAnsi="Verdana" w:cs="Arial"/>
                <w:b/>
                <w:bCs/>
              </w:rPr>
              <w:t>Mitigation</w:t>
            </w:r>
          </w:p>
        </w:tc>
      </w:tr>
      <w:tr w:rsidR="00D70849" w14:paraId="637C774D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232D75A" w14:textId="77777777" w:rsidR="00D70849" w:rsidRPr="004328C9" w:rsidRDefault="00D70849" w:rsidP="00212EF1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</w:p>
        </w:tc>
      </w:tr>
    </w:tbl>
    <w:p w14:paraId="38F9BC7C" w14:textId="11FD0A95" w:rsidR="00D70849" w:rsidRDefault="00D70849" w:rsidP="00D14E43">
      <w:pPr>
        <w:pStyle w:val="Heading2"/>
      </w:pPr>
      <w:bookmarkStart w:id="9" w:name="_Toc93479627"/>
      <w:r>
        <w:t>Lab04</w:t>
      </w:r>
      <w:r w:rsidR="00D14E43">
        <w:t>.php</w:t>
      </w:r>
      <w:bookmarkEnd w:id="9"/>
    </w:p>
    <w:tbl>
      <w:tblPr>
        <w:tblW w:w="689.25pt" w:type="dxa"/>
        <w:tblLayout w:type="fixed"/>
        <w:tblCellMar>
          <w:start w:w="0.50pt" w:type="dxa"/>
          <w:end w:w="0.50pt" w:type="dxa"/>
        </w:tblCellMar>
        <w:tblLook w:firstRow="0" w:lastRow="0" w:firstColumn="0" w:lastColumn="0" w:noHBand="0" w:noVBand="0"/>
      </w:tblPr>
      <w:tblGrid>
        <w:gridCol w:w="1951"/>
        <w:gridCol w:w="4819"/>
        <w:gridCol w:w="7015"/>
      </w:tblGrid>
      <w:tr w:rsidR="00D70849" w:rsidRPr="004328C9" w14:paraId="15D1CCA3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5FC0B005" w14:textId="77777777" w:rsidR="00D70849" w:rsidRPr="004328C9" w:rsidRDefault="00D70849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Date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E2D9AE3" w14:textId="77777777" w:rsidR="00D70849" w:rsidRPr="004328C9" w:rsidRDefault="00D70849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Attack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69BE5F6" w14:textId="77777777" w:rsidR="00D70849" w:rsidRPr="004328C9" w:rsidRDefault="00D70849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Result</w:t>
            </w:r>
          </w:p>
        </w:tc>
      </w:tr>
      <w:tr w:rsidR="00D70849" w14:paraId="770A9D2D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2CA43A85" w14:textId="77777777" w:rsidR="00D70849" w:rsidRPr="004328C9" w:rsidRDefault="00D70849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365C7B9" w14:textId="77777777" w:rsidR="00D70849" w:rsidRPr="004328C9" w:rsidRDefault="00D70849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62ABE204" w14:textId="77777777" w:rsidR="00D70849" w:rsidRPr="004328C9" w:rsidRDefault="00D70849" w:rsidP="00212EF1">
            <w:pPr>
              <w:rPr>
                <w:rFonts w:ascii="Verdana" w:hAnsi="Verdana"/>
                <w:sz w:val="20"/>
                <w:szCs w:val="20"/>
              </w:rPr>
            </w:pPr>
            <w:r w:rsidRPr="004328C9">
              <w:rPr>
                <w:rFonts w:ascii="Verdana" w:hAnsi="Verdana"/>
                <w:sz w:val="20"/>
                <w:szCs w:val="20"/>
              </w:rPr>
              <w:t>FINDING:</w:t>
            </w:r>
            <w:r w:rsidRPr="004328C9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XXX</w:t>
            </w:r>
          </w:p>
        </w:tc>
      </w:tr>
      <w:tr w:rsidR="00D70849" w:rsidRPr="004328C9" w14:paraId="4BB28CBB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8D08D" w:themeFill="accent6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6D3CAC80" w14:textId="77777777" w:rsidR="00D70849" w:rsidRPr="004328C9" w:rsidRDefault="00D70849" w:rsidP="00212EF1">
            <w:pPr>
              <w:jc w:val="center"/>
              <w:rPr>
                <w:rFonts w:ascii="Verdana" w:eastAsia="Verdana" w:hAnsi="Verdana" w:cs="Arial"/>
                <w:b/>
                <w:bCs/>
              </w:rPr>
            </w:pPr>
            <w:r w:rsidRPr="004328C9">
              <w:rPr>
                <w:rFonts w:ascii="Verdana" w:eastAsia="Verdana" w:hAnsi="Verdana" w:cs="Arial"/>
                <w:b/>
                <w:bCs/>
              </w:rPr>
              <w:t>Mitigation</w:t>
            </w:r>
          </w:p>
        </w:tc>
      </w:tr>
      <w:tr w:rsidR="00D70849" w14:paraId="3F6CE3CF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1BCDC0DF" w14:textId="77777777" w:rsidR="00D70849" w:rsidRPr="004328C9" w:rsidRDefault="00D70849" w:rsidP="00212EF1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</w:p>
        </w:tc>
      </w:tr>
    </w:tbl>
    <w:p w14:paraId="1439D82B" w14:textId="77777777" w:rsidR="00D14E43" w:rsidRDefault="00D14E43" w:rsidP="002300D7">
      <w:pPr>
        <w:pStyle w:val="Heading2"/>
      </w:pPr>
      <w:bookmarkStart w:id="10" w:name="_Toc93479628"/>
      <w:r>
        <w:t>Lab05.php</w:t>
      </w:r>
      <w:bookmarkEnd w:id="10"/>
    </w:p>
    <w:tbl>
      <w:tblPr>
        <w:tblW w:w="689.25pt" w:type="dxa"/>
        <w:tblLayout w:type="fixed"/>
        <w:tblCellMar>
          <w:start w:w="0.50pt" w:type="dxa"/>
          <w:end w:w="0.50pt" w:type="dxa"/>
        </w:tblCellMar>
        <w:tblLook w:firstRow="0" w:lastRow="0" w:firstColumn="0" w:lastColumn="0" w:noHBand="0" w:noVBand="0"/>
      </w:tblPr>
      <w:tblGrid>
        <w:gridCol w:w="1951"/>
        <w:gridCol w:w="4819"/>
        <w:gridCol w:w="7015"/>
      </w:tblGrid>
      <w:tr w:rsidR="00D14E43" w:rsidRPr="004328C9" w14:paraId="5AA49D2E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A269A2E" w14:textId="77777777" w:rsidR="00D14E43" w:rsidRPr="004328C9" w:rsidRDefault="00D14E43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Date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5F57ECD" w14:textId="77777777" w:rsidR="00D14E43" w:rsidRPr="004328C9" w:rsidRDefault="00D14E43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Attack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60E38C5" w14:textId="77777777" w:rsidR="00D14E43" w:rsidRPr="004328C9" w:rsidRDefault="00D14E43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Result</w:t>
            </w:r>
          </w:p>
        </w:tc>
      </w:tr>
      <w:tr w:rsidR="00D14E43" w14:paraId="37B54F54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82ECFB7" w14:textId="4B389D4E" w:rsidR="00D14E43" w:rsidRPr="004328C9" w:rsidRDefault="008B0527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lastRenderedPageBreak/>
              <w:t>27/10/2021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E8E2436" w14:textId="5057E248" w:rsidR="00B874DB" w:rsidRDefault="00B874DB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Us</w:t>
            </w:r>
            <w:r w:rsidR="005846DD">
              <w:rPr>
                <w:rFonts w:ascii="Verdana" w:hAnsi="Verdana"/>
                <w:sz w:val="20"/>
                <w:szCs w:val="20"/>
              </w:rPr>
              <w:t>ed</w:t>
            </w:r>
            <w:r>
              <w:rPr>
                <w:rFonts w:ascii="Verdana" w:hAnsi="Verdana"/>
                <w:sz w:val="20"/>
                <w:szCs w:val="20"/>
              </w:rPr>
              <w:t>:</w:t>
            </w:r>
          </w:p>
          <w:p w14:paraId="06C83587" w14:textId="77777777" w:rsidR="00D14E43" w:rsidRDefault="001A75F6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  <w:r w:rsidRPr="001A75F6">
              <w:rPr>
                <w:rFonts w:ascii="Verdana" w:hAnsi="Verdana"/>
                <w:sz w:val="20"/>
                <w:szCs w:val="20"/>
              </w:rPr>
              <w:t>?name=&lt;script&gt;al\u0065rt("thisisanale%20rt")&lt;/script&gt;test</w:t>
            </w:r>
          </w:p>
          <w:p w14:paraId="36E38FCD" w14:textId="7597F2A8" w:rsidR="00B874DB" w:rsidRPr="004328C9" w:rsidRDefault="00B874DB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As an input</w:t>
            </w:r>
            <w:r w:rsidR="005846DD">
              <w:rPr>
                <w:rFonts w:ascii="Verdana" w:hAnsi="Verdana"/>
                <w:sz w:val="20"/>
                <w:szCs w:val="20"/>
              </w:rPr>
              <w:t>.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BF14B56" w14:textId="333439BE" w:rsidR="00F53EA4" w:rsidRDefault="00F53EA4" w:rsidP="00F53EA4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U</w:t>
            </w:r>
            <w:r w:rsidRPr="00F53EA4">
              <w:rPr>
                <w:rFonts w:ascii="Verdana" w:hAnsi="Verdana"/>
                <w:sz w:val="20"/>
                <w:szCs w:val="20"/>
              </w:rPr>
              <w:t>sing unicode characters instead of the bare characters can bypass the filter</w:t>
            </w:r>
            <w:r w:rsidR="005846DD">
              <w:rPr>
                <w:rFonts w:ascii="Verdana" w:hAnsi="Verdana"/>
                <w:sz w:val="20"/>
                <w:szCs w:val="20"/>
              </w:rPr>
              <w:t xml:space="preserve"> on the input.</w:t>
            </w:r>
          </w:p>
          <w:p w14:paraId="2E9D988D" w14:textId="77777777" w:rsidR="00F53EA4" w:rsidRDefault="00F53EA4" w:rsidP="00F53EA4">
            <w:pPr>
              <w:rPr>
                <w:rFonts w:ascii="Verdana" w:hAnsi="Verdana"/>
                <w:sz w:val="20"/>
                <w:szCs w:val="20"/>
              </w:rPr>
            </w:pPr>
          </w:p>
          <w:p w14:paraId="531069BD" w14:textId="596E6A4F" w:rsidR="00D14E43" w:rsidRPr="004328C9" w:rsidRDefault="00D14E43" w:rsidP="00212EF1">
            <w:pPr>
              <w:rPr>
                <w:rFonts w:ascii="Verdana" w:hAnsi="Verdana"/>
                <w:sz w:val="20"/>
                <w:szCs w:val="20"/>
              </w:rPr>
            </w:pPr>
            <w:r w:rsidRPr="004328C9">
              <w:rPr>
                <w:rFonts w:ascii="Verdana" w:hAnsi="Verdana"/>
                <w:sz w:val="20"/>
                <w:szCs w:val="20"/>
              </w:rPr>
              <w:t>FINDING:</w:t>
            </w:r>
            <w:r w:rsidRPr="004328C9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XXX</w:t>
            </w:r>
          </w:p>
        </w:tc>
      </w:tr>
      <w:tr w:rsidR="00D14E43" w:rsidRPr="004328C9" w14:paraId="40E30B8B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8D08D" w:themeFill="accent6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1B110EC" w14:textId="77777777" w:rsidR="00D14E43" w:rsidRPr="004328C9" w:rsidRDefault="00D14E43" w:rsidP="00212EF1">
            <w:pPr>
              <w:jc w:val="center"/>
              <w:rPr>
                <w:rFonts w:ascii="Verdana" w:eastAsia="Verdana" w:hAnsi="Verdana" w:cs="Arial"/>
                <w:b/>
                <w:bCs/>
              </w:rPr>
            </w:pPr>
            <w:r w:rsidRPr="004328C9">
              <w:rPr>
                <w:rFonts w:ascii="Verdana" w:eastAsia="Verdana" w:hAnsi="Verdana" w:cs="Arial"/>
                <w:b/>
                <w:bCs/>
              </w:rPr>
              <w:t>Mitigation</w:t>
            </w:r>
          </w:p>
        </w:tc>
      </w:tr>
      <w:tr w:rsidR="00D14E43" w14:paraId="3EEDF27F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613EBD38" w14:textId="011DDC09" w:rsidR="00D14E43" w:rsidRPr="004328C9" w:rsidRDefault="00CB5E3B" w:rsidP="00212EF1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  <w:r>
              <w:rPr>
                <w:rFonts w:ascii="Verdana" w:eastAsia="Verdana" w:hAnsi="Verdana" w:cs="Arial"/>
                <w:b/>
                <w:bCs/>
                <w:sz w:val="20"/>
                <w:szCs w:val="20"/>
              </w:rPr>
              <w:t xml:space="preserve">Filter out </w:t>
            </w:r>
          </w:p>
        </w:tc>
      </w:tr>
    </w:tbl>
    <w:p w14:paraId="554B8120" w14:textId="656B8737" w:rsidR="002300D7" w:rsidRDefault="002300D7" w:rsidP="00492DC0">
      <w:pPr>
        <w:pStyle w:val="Heading2"/>
      </w:pPr>
      <w:bookmarkStart w:id="11" w:name="_Toc93479629"/>
      <w:r>
        <w:t>Lab0</w:t>
      </w:r>
      <w:r w:rsidR="00492DC0">
        <w:t>6</w:t>
      </w:r>
      <w:r>
        <w:t>.php</w:t>
      </w:r>
      <w:bookmarkEnd w:id="11"/>
    </w:p>
    <w:tbl>
      <w:tblPr>
        <w:tblW w:w="689.25pt" w:type="dxa"/>
        <w:tblLayout w:type="fixed"/>
        <w:tblCellMar>
          <w:start w:w="0.50pt" w:type="dxa"/>
          <w:end w:w="0.50pt" w:type="dxa"/>
        </w:tblCellMar>
        <w:tblLook w:firstRow="0" w:lastRow="0" w:firstColumn="0" w:lastColumn="0" w:noHBand="0" w:noVBand="0"/>
      </w:tblPr>
      <w:tblGrid>
        <w:gridCol w:w="1951"/>
        <w:gridCol w:w="4819"/>
        <w:gridCol w:w="7015"/>
      </w:tblGrid>
      <w:tr w:rsidR="002300D7" w:rsidRPr="004328C9" w14:paraId="04AD5430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CA58409" w14:textId="77777777" w:rsidR="002300D7" w:rsidRPr="004328C9" w:rsidRDefault="002300D7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Date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4C73E31" w14:textId="77777777" w:rsidR="002300D7" w:rsidRPr="004328C9" w:rsidRDefault="002300D7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Attack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6AA98702" w14:textId="77777777" w:rsidR="002300D7" w:rsidRPr="004328C9" w:rsidRDefault="002300D7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Result</w:t>
            </w:r>
          </w:p>
        </w:tc>
      </w:tr>
      <w:tr w:rsidR="002300D7" w14:paraId="298FC98E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8835D9A" w14:textId="77777777" w:rsidR="002300D7" w:rsidRPr="004328C9" w:rsidRDefault="002300D7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2AA9E36" w14:textId="77777777" w:rsidR="002300D7" w:rsidRPr="004328C9" w:rsidRDefault="002300D7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5684391C" w14:textId="77777777" w:rsidR="002300D7" w:rsidRPr="004328C9" w:rsidRDefault="002300D7" w:rsidP="00212EF1">
            <w:pPr>
              <w:rPr>
                <w:rFonts w:ascii="Verdana" w:hAnsi="Verdana"/>
                <w:sz w:val="20"/>
                <w:szCs w:val="20"/>
              </w:rPr>
            </w:pPr>
            <w:r w:rsidRPr="004328C9">
              <w:rPr>
                <w:rFonts w:ascii="Verdana" w:hAnsi="Verdana"/>
                <w:sz w:val="20"/>
                <w:szCs w:val="20"/>
              </w:rPr>
              <w:t>FINDING:</w:t>
            </w:r>
            <w:r w:rsidRPr="004328C9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XXX</w:t>
            </w:r>
          </w:p>
        </w:tc>
      </w:tr>
      <w:tr w:rsidR="002300D7" w:rsidRPr="004328C9" w14:paraId="44CA76C4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8D08D" w:themeFill="accent6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C341306" w14:textId="77777777" w:rsidR="002300D7" w:rsidRPr="004328C9" w:rsidRDefault="002300D7" w:rsidP="00212EF1">
            <w:pPr>
              <w:jc w:val="center"/>
              <w:rPr>
                <w:rFonts w:ascii="Verdana" w:eastAsia="Verdana" w:hAnsi="Verdana" w:cs="Arial"/>
                <w:b/>
                <w:bCs/>
              </w:rPr>
            </w:pPr>
            <w:r w:rsidRPr="004328C9">
              <w:rPr>
                <w:rFonts w:ascii="Verdana" w:eastAsia="Verdana" w:hAnsi="Verdana" w:cs="Arial"/>
                <w:b/>
                <w:bCs/>
              </w:rPr>
              <w:t>Mitigation</w:t>
            </w:r>
          </w:p>
        </w:tc>
      </w:tr>
      <w:tr w:rsidR="002300D7" w14:paraId="42D8FF36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263B0FC7" w14:textId="77777777" w:rsidR="002300D7" w:rsidRPr="004328C9" w:rsidRDefault="002300D7" w:rsidP="00212EF1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</w:p>
        </w:tc>
      </w:tr>
    </w:tbl>
    <w:p w14:paraId="3F81DC58" w14:textId="5581E878" w:rsidR="002300D7" w:rsidRDefault="002300D7" w:rsidP="002300D7">
      <w:pPr>
        <w:pStyle w:val="Heading2"/>
      </w:pPr>
      <w:bookmarkStart w:id="12" w:name="_Toc93479630"/>
      <w:r>
        <w:t>Lab0</w:t>
      </w:r>
      <w:r w:rsidR="00492DC0">
        <w:t>7</w:t>
      </w:r>
      <w:r>
        <w:t>.php</w:t>
      </w:r>
      <w:bookmarkEnd w:id="12"/>
    </w:p>
    <w:tbl>
      <w:tblPr>
        <w:tblW w:w="689.25pt" w:type="dxa"/>
        <w:tblLayout w:type="fixed"/>
        <w:tblCellMar>
          <w:start w:w="0.50pt" w:type="dxa"/>
          <w:end w:w="0.50pt" w:type="dxa"/>
        </w:tblCellMar>
        <w:tblLook w:firstRow="0" w:lastRow="0" w:firstColumn="0" w:lastColumn="0" w:noHBand="0" w:noVBand="0"/>
      </w:tblPr>
      <w:tblGrid>
        <w:gridCol w:w="1951"/>
        <w:gridCol w:w="4819"/>
        <w:gridCol w:w="7015"/>
      </w:tblGrid>
      <w:tr w:rsidR="002300D7" w:rsidRPr="004328C9" w14:paraId="40F60AAC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3EEFF78" w14:textId="77777777" w:rsidR="002300D7" w:rsidRPr="004328C9" w:rsidRDefault="002300D7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Date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2CBA730" w14:textId="77777777" w:rsidR="002300D7" w:rsidRPr="004328C9" w:rsidRDefault="002300D7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Attack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9D9BB5F" w14:textId="77777777" w:rsidR="002300D7" w:rsidRPr="004328C9" w:rsidRDefault="002300D7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Result</w:t>
            </w:r>
          </w:p>
        </w:tc>
      </w:tr>
      <w:tr w:rsidR="002300D7" w14:paraId="44319E60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A043630" w14:textId="77777777" w:rsidR="002300D7" w:rsidRPr="004328C9" w:rsidRDefault="002300D7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E9F90C6" w14:textId="77777777" w:rsidR="002300D7" w:rsidRPr="004328C9" w:rsidRDefault="002300D7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5A81E4C1" w14:textId="77777777" w:rsidR="002300D7" w:rsidRPr="004328C9" w:rsidRDefault="002300D7" w:rsidP="00212EF1">
            <w:pPr>
              <w:rPr>
                <w:rFonts w:ascii="Verdana" w:hAnsi="Verdana"/>
                <w:sz w:val="20"/>
                <w:szCs w:val="20"/>
              </w:rPr>
            </w:pPr>
            <w:r w:rsidRPr="004328C9">
              <w:rPr>
                <w:rFonts w:ascii="Verdana" w:hAnsi="Verdana"/>
                <w:sz w:val="20"/>
                <w:szCs w:val="20"/>
              </w:rPr>
              <w:t>FINDING:</w:t>
            </w:r>
            <w:r w:rsidRPr="004328C9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XXX</w:t>
            </w:r>
          </w:p>
        </w:tc>
      </w:tr>
      <w:tr w:rsidR="002300D7" w:rsidRPr="004328C9" w14:paraId="0AB5F901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8D08D" w:themeFill="accent6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E958FAF" w14:textId="77777777" w:rsidR="002300D7" w:rsidRPr="004328C9" w:rsidRDefault="002300D7" w:rsidP="00212EF1">
            <w:pPr>
              <w:jc w:val="center"/>
              <w:rPr>
                <w:rFonts w:ascii="Verdana" w:eastAsia="Verdana" w:hAnsi="Verdana" w:cs="Arial"/>
                <w:b/>
                <w:bCs/>
              </w:rPr>
            </w:pPr>
            <w:r w:rsidRPr="004328C9">
              <w:rPr>
                <w:rFonts w:ascii="Verdana" w:eastAsia="Verdana" w:hAnsi="Verdana" w:cs="Arial"/>
                <w:b/>
                <w:bCs/>
              </w:rPr>
              <w:t>Mitigation</w:t>
            </w:r>
          </w:p>
        </w:tc>
      </w:tr>
      <w:tr w:rsidR="002300D7" w14:paraId="6155CDAC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21E5955" w14:textId="77777777" w:rsidR="002300D7" w:rsidRPr="004328C9" w:rsidRDefault="002300D7" w:rsidP="00212EF1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</w:p>
        </w:tc>
      </w:tr>
    </w:tbl>
    <w:p w14:paraId="1D89D254" w14:textId="69BD9A4A" w:rsidR="00492DC0" w:rsidRDefault="00492DC0" w:rsidP="00492DC0">
      <w:pPr>
        <w:pStyle w:val="Heading2"/>
      </w:pPr>
      <w:bookmarkStart w:id="13" w:name="_Toc93479631"/>
      <w:r>
        <w:t>Lab0</w:t>
      </w:r>
      <w:r w:rsidR="00755D8D">
        <w:t>8</w:t>
      </w:r>
      <w:r>
        <w:t>.php</w:t>
      </w:r>
      <w:bookmarkEnd w:id="13"/>
    </w:p>
    <w:tbl>
      <w:tblPr>
        <w:tblW w:w="689.25pt" w:type="dxa"/>
        <w:tblLayout w:type="fixed"/>
        <w:tblCellMar>
          <w:start w:w="0.50pt" w:type="dxa"/>
          <w:end w:w="0.50pt" w:type="dxa"/>
        </w:tblCellMar>
        <w:tblLook w:firstRow="0" w:lastRow="0" w:firstColumn="0" w:lastColumn="0" w:noHBand="0" w:noVBand="0"/>
      </w:tblPr>
      <w:tblGrid>
        <w:gridCol w:w="1951"/>
        <w:gridCol w:w="4819"/>
        <w:gridCol w:w="7015"/>
      </w:tblGrid>
      <w:tr w:rsidR="00492DC0" w:rsidRPr="004328C9" w14:paraId="51D405F0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B56B3E9" w14:textId="77777777" w:rsidR="00492DC0" w:rsidRPr="004328C9" w:rsidRDefault="00492DC0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Date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5840D1DA" w14:textId="77777777" w:rsidR="00492DC0" w:rsidRPr="004328C9" w:rsidRDefault="00492DC0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Attack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9BF7ABA" w14:textId="77777777" w:rsidR="00492DC0" w:rsidRPr="004328C9" w:rsidRDefault="00492DC0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Result</w:t>
            </w:r>
          </w:p>
        </w:tc>
      </w:tr>
      <w:tr w:rsidR="00492DC0" w14:paraId="54CB747C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DF4B642" w14:textId="77777777" w:rsidR="00492DC0" w:rsidRPr="004328C9" w:rsidRDefault="00492DC0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000D54C" w14:textId="77777777" w:rsidR="00492DC0" w:rsidRPr="004328C9" w:rsidRDefault="00492DC0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B039DD8" w14:textId="77777777" w:rsidR="00492DC0" w:rsidRPr="004328C9" w:rsidRDefault="00492DC0" w:rsidP="00212EF1">
            <w:pPr>
              <w:rPr>
                <w:rFonts w:ascii="Verdana" w:hAnsi="Verdana"/>
                <w:sz w:val="20"/>
                <w:szCs w:val="20"/>
              </w:rPr>
            </w:pPr>
            <w:r w:rsidRPr="004328C9">
              <w:rPr>
                <w:rFonts w:ascii="Verdana" w:hAnsi="Verdana"/>
                <w:sz w:val="20"/>
                <w:szCs w:val="20"/>
              </w:rPr>
              <w:t>FINDING:</w:t>
            </w:r>
            <w:r w:rsidRPr="004328C9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XXX</w:t>
            </w:r>
          </w:p>
        </w:tc>
      </w:tr>
      <w:tr w:rsidR="00492DC0" w:rsidRPr="004328C9" w14:paraId="737569F6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8D08D" w:themeFill="accent6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1C408D32" w14:textId="77777777" w:rsidR="00492DC0" w:rsidRPr="004328C9" w:rsidRDefault="00492DC0" w:rsidP="00212EF1">
            <w:pPr>
              <w:jc w:val="center"/>
              <w:rPr>
                <w:rFonts w:ascii="Verdana" w:eastAsia="Verdana" w:hAnsi="Verdana" w:cs="Arial"/>
                <w:b/>
                <w:bCs/>
              </w:rPr>
            </w:pPr>
            <w:r w:rsidRPr="004328C9">
              <w:rPr>
                <w:rFonts w:ascii="Verdana" w:eastAsia="Verdana" w:hAnsi="Verdana" w:cs="Arial"/>
                <w:b/>
                <w:bCs/>
              </w:rPr>
              <w:t>Mitigation</w:t>
            </w:r>
          </w:p>
        </w:tc>
      </w:tr>
      <w:tr w:rsidR="00492DC0" w14:paraId="10A2A2B4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A6F0869" w14:textId="77777777" w:rsidR="00492DC0" w:rsidRPr="004328C9" w:rsidRDefault="00492DC0" w:rsidP="00212EF1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</w:p>
        </w:tc>
      </w:tr>
    </w:tbl>
    <w:p w14:paraId="4FF48ED4" w14:textId="6AE1B8A6" w:rsidR="00492DC0" w:rsidRDefault="00492DC0" w:rsidP="00492DC0">
      <w:pPr>
        <w:pStyle w:val="Heading2"/>
      </w:pPr>
      <w:bookmarkStart w:id="14" w:name="_Toc93479632"/>
      <w:r>
        <w:t>Lab0</w:t>
      </w:r>
      <w:r w:rsidR="00755D8D">
        <w:t>9</w:t>
      </w:r>
      <w:r>
        <w:t>.php</w:t>
      </w:r>
      <w:bookmarkEnd w:id="14"/>
    </w:p>
    <w:tbl>
      <w:tblPr>
        <w:tblW w:w="689.25pt" w:type="dxa"/>
        <w:tblLayout w:type="fixed"/>
        <w:tblCellMar>
          <w:start w:w="0.50pt" w:type="dxa"/>
          <w:end w:w="0.50pt" w:type="dxa"/>
        </w:tblCellMar>
        <w:tblLook w:firstRow="0" w:lastRow="0" w:firstColumn="0" w:lastColumn="0" w:noHBand="0" w:noVBand="0"/>
      </w:tblPr>
      <w:tblGrid>
        <w:gridCol w:w="1951"/>
        <w:gridCol w:w="4819"/>
        <w:gridCol w:w="7015"/>
      </w:tblGrid>
      <w:tr w:rsidR="00492DC0" w:rsidRPr="004328C9" w14:paraId="094E6165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4182FF2" w14:textId="77777777" w:rsidR="00492DC0" w:rsidRPr="004328C9" w:rsidRDefault="00492DC0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Date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5EF43FAA" w14:textId="77777777" w:rsidR="00492DC0" w:rsidRPr="004328C9" w:rsidRDefault="00492DC0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Attack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5B3B3433" w14:textId="77777777" w:rsidR="00492DC0" w:rsidRPr="004328C9" w:rsidRDefault="00492DC0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Result</w:t>
            </w:r>
          </w:p>
        </w:tc>
      </w:tr>
      <w:tr w:rsidR="00492DC0" w14:paraId="377B7FA5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1EFB2381" w14:textId="77777777" w:rsidR="00492DC0" w:rsidRPr="004328C9" w:rsidRDefault="00492DC0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238DCE1A" w14:textId="77777777" w:rsidR="00492DC0" w:rsidRPr="004328C9" w:rsidRDefault="00492DC0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122884CE" w14:textId="77777777" w:rsidR="00492DC0" w:rsidRPr="004328C9" w:rsidRDefault="00492DC0" w:rsidP="00212EF1">
            <w:pPr>
              <w:rPr>
                <w:rFonts w:ascii="Verdana" w:hAnsi="Verdana"/>
                <w:sz w:val="20"/>
                <w:szCs w:val="20"/>
              </w:rPr>
            </w:pPr>
            <w:r w:rsidRPr="004328C9">
              <w:rPr>
                <w:rFonts w:ascii="Verdana" w:hAnsi="Verdana"/>
                <w:sz w:val="20"/>
                <w:szCs w:val="20"/>
              </w:rPr>
              <w:t>FINDING:</w:t>
            </w:r>
            <w:r w:rsidRPr="004328C9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XXX</w:t>
            </w:r>
          </w:p>
        </w:tc>
      </w:tr>
      <w:tr w:rsidR="00492DC0" w:rsidRPr="004328C9" w14:paraId="072F416C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8D08D" w:themeFill="accent6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17DCA83F" w14:textId="77777777" w:rsidR="00492DC0" w:rsidRPr="004328C9" w:rsidRDefault="00492DC0" w:rsidP="00212EF1">
            <w:pPr>
              <w:jc w:val="center"/>
              <w:rPr>
                <w:rFonts w:ascii="Verdana" w:eastAsia="Verdana" w:hAnsi="Verdana" w:cs="Arial"/>
                <w:b/>
                <w:bCs/>
              </w:rPr>
            </w:pPr>
            <w:r w:rsidRPr="004328C9">
              <w:rPr>
                <w:rFonts w:ascii="Verdana" w:eastAsia="Verdana" w:hAnsi="Verdana" w:cs="Arial"/>
                <w:b/>
                <w:bCs/>
              </w:rPr>
              <w:t>Mitigation</w:t>
            </w:r>
          </w:p>
        </w:tc>
      </w:tr>
      <w:tr w:rsidR="00492DC0" w14:paraId="434C462B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AED791E" w14:textId="77777777" w:rsidR="00492DC0" w:rsidRPr="004328C9" w:rsidRDefault="00492DC0" w:rsidP="00212EF1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</w:p>
        </w:tc>
      </w:tr>
    </w:tbl>
    <w:p w14:paraId="70759BBB" w14:textId="1A27777B" w:rsidR="00755D8D" w:rsidRDefault="00755D8D" w:rsidP="00755D8D">
      <w:pPr>
        <w:pStyle w:val="Heading2"/>
      </w:pPr>
      <w:bookmarkStart w:id="15" w:name="_Toc93479633"/>
      <w:r>
        <w:t>Lab10.php</w:t>
      </w:r>
      <w:bookmarkEnd w:id="15"/>
    </w:p>
    <w:tbl>
      <w:tblPr>
        <w:tblW w:w="689.25pt" w:type="dxa"/>
        <w:tblLayout w:type="fixed"/>
        <w:tblCellMar>
          <w:start w:w="0.50pt" w:type="dxa"/>
          <w:end w:w="0.50pt" w:type="dxa"/>
        </w:tblCellMar>
        <w:tblLook w:firstRow="0" w:lastRow="0" w:firstColumn="0" w:lastColumn="0" w:noHBand="0" w:noVBand="0"/>
      </w:tblPr>
      <w:tblGrid>
        <w:gridCol w:w="1951"/>
        <w:gridCol w:w="4819"/>
        <w:gridCol w:w="7015"/>
      </w:tblGrid>
      <w:tr w:rsidR="00755D8D" w:rsidRPr="004328C9" w14:paraId="4F3ECB1A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6AE456A2" w14:textId="77777777" w:rsidR="00755D8D" w:rsidRPr="004328C9" w:rsidRDefault="00755D8D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Date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54DC6EE0" w14:textId="77777777" w:rsidR="00755D8D" w:rsidRPr="004328C9" w:rsidRDefault="00755D8D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Attack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2796621D" w14:textId="77777777" w:rsidR="00755D8D" w:rsidRPr="004328C9" w:rsidRDefault="00755D8D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Result</w:t>
            </w:r>
          </w:p>
        </w:tc>
      </w:tr>
      <w:tr w:rsidR="00755D8D" w14:paraId="62257BE0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70272BF" w14:textId="77777777" w:rsidR="00755D8D" w:rsidRPr="004328C9" w:rsidRDefault="00755D8D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3F8DC1B" w14:textId="77777777" w:rsidR="00755D8D" w:rsidRPr="004328C9" w:rsidRDefault="00755D8D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2D20E608" w14:textId="77777777" w:rsidR="00755D8D" w:rsidRPr="004328C9" w:rsidRDefault="00755D8D" w:rsidP="00212EF1">
            <w:pPr>
              <w:rPr>
                <w:rFonts w:ascii="Verdana" w:hAnsi="Verdana"/>
                <w:sz w:val="20"/>
                <w:szCs w:val="20"/>
              </w:rPr>
            </w:pPr>
            <w:r w:rsidRPr="004328C9">
              <w:rPr>
                <w:rFonts w:ascii="Verdana" w:hAnsi="Verdana"/>
                <w:sz w:val="20"/>
                <w:szCs w:val="20"/>
              </w:rPr>
              <w:t>FINDING:</w:t>
            </w:r>
            <w:r w:rsidRPr="004328C9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XXX</w:t>
            </w:r>
          </w:p>
        </w:tc>
      </w:tr>
      <w:tr w:rsidR="00755D8D" w:rsidRPr="004328C9" w14:paraId="5EC8A4E2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8D08D" w:themeFill="accent6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530E1857" w14:textId="77777777" w:rsidR="00755D8D" w:rsidRPr="004328C9" w:rsidRDefault="00755D8D" w:rsidP="00212EF1">
            <w:pPr>
              <w:jc w:val="center"/>
              <w:rPr>
                <w:rFonts w:ascii="Verdana" w:eastAsia="Verdana" w:hAnsi="Verdana" w:cs="Arial"/>
                <w:b/>
                <w:bCs/>
              </w:rPr>
            </w:pPr>
            <w:r w:rsidRPr="004328C9">
              <w:rPr>
                <w:rFonts w:ascii="Verdana" w:eastAsia="Verdana" w:hAnsi="Verdana" w:cs="Arial"/>
                <w:b/>
                <w:bCs/>
              </w:rPr>
              <w:t>Mitigation</w:t>
            </w:r>
          </w:p>
        </w:tc>
      </w:tr>
      <w:tr w:rsidR="00755D8D" w14:paraId="56CFE19B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526A65CA" w14:textId="77777777" w:rsidR="00755D8D" w:rsidRPr="004328C9" w:rsidRDefault="00755D8D" w:rsidP="00212EF1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</w:p>
        </w:tc>
      </w:tr>
    </w:tbl>
    <w:p w14:paraId="63E6AE3A" w14:textId="77777777" w:rsidR="00755D8D" w:rsidRDefault="00755D8D" w:rsidP="00755D8D">
      <w:pPr>
        <w:pStyle w:val="Heading1"/>
      </w:pPr>
      <w:bookmarkStart w:id="16" w:name="_Toc93479634"/>
      <w:r>
        <w:t>Lab04.php</w:t>
      </w:r>
      <w:bookmarkEnd w:id="16"/>
    </w:p>
    <w:tbl>
      <w:tblPr>
        <w:tblW w:w="689.25pt" w:type="dxa"/>
        <w:tblLayout w:type="fixed"/>
        <w:tblCellMar>
          <w:start w:w="0.50pt" w:type="dxa"/>
          <w:end w:w="0.50pt" w:type="dxa"/>
        </w:tblCellMar>
        <w:tblLook w:firstRow="0" w:lastRow="0" w:firstColumn="0" w:lastColumn="0" w:noHBand="0" w:noVBand="0"/>
      </w:tblPr>
      <w:tblGrid>
        <w:gridCol w:w="1951"/>
        <w:gridCol w:w="4819"/>
        <w:gridCol w:w="7015"/>
      </w:tblGrid>
      <w:tr w:rsidR="00755D8D" w:rsidRPr="004328C9" w14:paraId="471A67D2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23B6D870" w14:textId="77777777" w:rsidR="00755D8D" w:rsidRPr="004328C9" w:rsidRDefault="00755D8D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Date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89A13B5" w14:textId="77777777" w:rsidR="00755D8D" w:rsidRPr="004328C9" w:rsidRDefault="00755D8D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Attack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9F2EA7D" w14:textId="77777777" w:rsidR="00755D8D" w:rsidRPr="004328C9" w:rsidRDefault="00755D8D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Result</w:t>
            </w:r>
          </w:p>
        </w:tc>
      </w:tr>
      <w:tr w:rsidR="00755D8D" w14:paraId="04300161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5B0DB5C9" w14:textId="77777777" w:rsidR="00755D8D" w:rsidRPr="004328C9" w:rsidRDefault="00755D8D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803B956" w14:textId="77777777" w:rsidR="00755D8D" w:rsidRPr="004328C9" w:rsidRDefault="00755D8D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1E9DF81" w14:textId="77777777" w:rsidR="00755D8D" w:rsidRPr="004328C9" w:rsidRDefault="00755D8D" w:rsidP="00212EF1">
            <w:pPr>
              <w:rPr>
                <w:rFonts w:ascii="Verdana" w:hAnsi="Verdana"/>
                <w:sz w:val="20"/>
                <w:szCs w:val="20"/>
              </w:rPr>
            </w:pPr>
            <w:r w:rsidRPr="004328C9">
              <w:rPr>
                <w:rFonts w:ascii="Verdana" w:hAnsi="Verdana"/>
                <w:sz w:val="20"/>
                <w:szCs w:val="20"/>
              </w:rPr>
              <w:t>FINDING:</w:t>
            </w:r>
            <w:r w:rsidRPr="004328C9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XXX</w:t>
            </w:r>
          </w:p>
        </w:tc>
      </w:tr>
      <w:tr w:rsidR="00755D8D" w:rsidRPr="004328C9" w14:paraId="7640C2B7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8D08D" w:themeFill="accent6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0B18B7B" w14:textId="77777777" w:rsidR="00755D8D" w:rsidRPr="004328C9" w:rsidRDefault="00755D8D" w:rsidP="00212EF1">
            <w:pPr>
              <w:jc w:val="center"/>
              <w:rPr>
                <w:rFonts w:ascii="Verdana" w:eastAsia="Verdana" w:hAnsi="Verdana" w:cs="Arial"/>
                <w:b/>
                <w:bCs/>
              </w:rPr>
            </w:pPr>
            <w:r w:rsidRPr="004328C9">
              <w:rPr>
                <w:rFonts w:ascii="Verdana" w:eastAsia="Verdana" w:hAnsi="Verdana" w:cs="Arial"/>
                <w:b/>
                <w:bCs/>
              </w:rPr>
              <w:t>Mitigation</w:t>
            </w:r>
          </w:p>
        </w:tc>
      </w:tr>
      <w:tr w:rsidR="00755D8D" w14:paraId="5D94C90B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2D7ADD9E" w14:textId="77777777" w:rsidR="00755D8D" w:rsidRPr="004328C9" w:rsidRDefault="00755D8D" w:rsidP="00212EF1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</w:p>
        </w:tc>
      </w:tr>
    </w:tbl>
    <w:p w14:paraId="2FF19240" w14:textId="3EB59603" w:rsidR="00755D8D" w:rsidRDefault="00755D8D" w:rsidP="00755D8D">
      <w:pPr>
        <w:pStyle w:val="Heading1"/>
      </w:pPr>
      <w:bookmarkStart w:id="17" w:name="_Toc93479635"/>
      <w:r>
        <w:t>Lab05.php</w:t>
      </w:r>
      <w:bookmarkEnd w:id="17"/>
    </w:p>
    <w:tbl>
      <w:tblPr>
        <w:tblW w:w="689.25pt" w:type="dxa"/>
        <w:tblLayout w:type="fixed"/>
        <w:tblCellMar>
          <w:start w:w="0.50pt" w:type="dxa"/>
          <w:end w:w="0.50pt" w:type="dxa"/>
        </w:tblCellMar>
        <w:tblLook w:firstRow="0" w:lastRow="0" w:firstColumn="0" w:lastColumn="0" w:noHBand="0" w:noVBand="0"/>
      </w:tblPr>
      <w:tblGrid>
        <w:gridCol w:w="1951"/>
        <w:gridCol w:w="4819"/>
        <w:gridCol w:w="7015"/>
      </w:tblGrid>
      <w:tr w:rsidR="00755D8D" w:rsidRPr="004328C9" w14:paraId="292A7276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61846043" w14:textId="77777777" w:rsidR="00755D8D" w:rsidRPr="004328C9" w:rsidRDefault="00755D8D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Date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2E6DE154" w14:textId="77777777" w:rsidR="00755D8D" w:rsidRPr="004328C9" w:rsidRDefault="00755D8D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Attack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86A1813" w14:textId="77777777" w:rsidR="00755D8D" w:rsidRPr="004328C9" w:rsidRDefault="00755D8D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Result</w:t>
            </w:r>
          </w:p>
        </w:tc>
      </w:tr>
      <w:tr w:rsidR="00755D8D" w14:paraId="7E5E8CD1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5C75DF60" w14:textId="77777777" w:rsidR="00755D8D" w:rsidRPr="004328C9" w:rsidRDefault="00755D8D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1073CCB" w14:textId="77777777" w:rsidR="00755D8D" w:rsidRPr="004328C9" w:rsidRDefault="00755D8D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DB40631" w14:textId="77777777" w:rsidR="00755D8D" w:rsidRPr="004328C9" w:rsidRDefault="00755D8D" w:rsidP="00212EF1">
            <w:pPr>
              <w:rPr>
                <w:rFonts w:ascii="Verdana" w:hAnsi="Verdana"/>
                <w:sz w:val="20"/>
                <w:szCs w:val="20"/>
              </w:rPr>
            </w:pPr>
            <w:r w:rsidRPr="004328C9">
              <w:rPr>
                <w:rFonts w:ascii="Verdana" w:hAnsi="Verdana"/>
                <w:sz w:val="20"/>
                <w:szCs w:val="20"/>
              </w:rPr>
              <w:t>FINDING:</w:t>
            </w:r>
            <w:r w:rsidRPr="004328C9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XXX</w:t>
            </w:r>
          </w:p>
        </w:tc>
      </w:tr>
      <w:tr w:rsidR="00755D8D" w:rsidRPr="004328C9" w14:paraId="09C6E487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8D08D" w:themeFill="accent6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C4D3A6B" w14:textId="77777777" w:rsidR="00755D8D" w:rsidRPr="004328C9" w:rsidRDefault="00755D8D" w:rsidP="00212EF1">
            <w:pPr>
              <w:jc w:val="center"/>
              <w:rPr>
                <w:rFonts w:ascii="Verdana" w:eastAsia="Verdana" w:hAnsi="Verdana" w:cs="Arial"/>
                <w:b/>
                <w:bCs/>
              </w:rPr>
            </w:pPr>
            <w:r w:rsidRPr="004328C9">
              <w:rPr>
                <w:rFonts w:ascii="Verdana" w:eastAsia="Verdana" w:hAnsi="Verdana" w:cs="Arial"/>
                <w:b/>
                <w:bCs/>
              </w:rPr>
              <w:t>Mitigation</w:t>
            </w:r>
          </w:p>
        </w:tc>
      </w:tr>
      <w:tr w:rsidR="00755D8D" w14:paraId="7C15B563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2E39D7BA" w14:textId="77777777" w:rsidR="00755D8D" w:rsidRPr="004328C9" w:rsidRDefault="00755D8D" w:rsidP="00212EF1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</w:p>
        </w:tc>
      </w:tr>
    </w:tbl>
    <w:p w14:paraId="67DC875B" w14:textId="1BC0DF1D" w:rsidR="00755D8D" w:rsidRDefault="00755D8D" w:rsidP="00755D8D">
      <w:pPr>
        <w:pStyle w:val="Heading1"/>
      </w:pPr>
      <w:bookmarkStart w:id="18" w:name="_Toc93479636"/>
      <w:r>
        <w:t>Lab06.php</w:t>
      </w:r>
      <w:bookmarkEnd w:id="18"/>
    </w:p>
    <w:tbl>
      <w:tblPr>
        <w:tblW w:w="689.25pt" w:type="dxa"/>
        <w:tblLayout w:type="fixed"/>
        <w:tblCellMar>
          <w:start w:w="0.50pt" w:type="dxa"/>
          <w:end w:w="0.50pt" w:type="dxa"/>
        </w:tblCellMar>
        <w:tblLook w:firstRow="0" w:lastRow="0" w:firstColumn="0" w:lastColumn="0" w:noHBand="0" w:noVBand="0"/>
      </w:tblPr>
      <w:tblGrid>
        <w:gridCol w:w="1951"/>
        <w:gridCol w:w="4819"/>
        <w:gridCol w:w="7015"/>
      </w:tblGrid>
      <w:tr w:rsidR="00755D8D" w:rsidRPr="004328C9" w14:paraId="388C8305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12419995" w14:textId="77777777" w:rsidR="00755D8D" w:rsidRPr="004328C9" w:rsidRDefault="00755D8D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Date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9ADB5B4" w14:textId="77777777" w:rsidR="00755D8D" w:rsidRPr="004328C9" w:rsidRDefault="00755D8D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Attack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1820ACA9" w14:textId="77777777" w:rsidR="00755D8D" w:rsidRPr="004328C9" w:rsidRDefault="00755D8D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Result</w:t>
            </w:r>
          </w:p>
        </w:tc>
      </w:tr>
      <w:tr w:rsidR="00755D8D" w14:paraId="145499F6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18B366E" w14:textId="77777777" w:rsidR="00755D8D" w:rsidRPr="004328C9" w:rsidRDefault="00755D8D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54B3C4BE" w14:textId="77777777" w:rsidR="00755D8D" w:rsidRPr="004328C9" w:rsidRDefault="00755D8D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F8FA25E" w14:textId="77777777" w:rsidR="00755D8D" w:rsidRPr="004328C9" w:rsidRDefault="00755D8D" w:rsidP="00212EF1">
            <w:pPr>
              <w:rPr>
                <w:rFonts w:ascii="Verdana" w:hAnsi="Verdana"/>
                <w:sz w:val="20"/>
                <w:szCs w:val="20"/>
              </w:rPr>
            </w:pPr>
            <w:r w:rsidRPr="004328C9">
              <w:rPr>
                <w:rFonts w:ascii="Verdana" w:hAnsi="Verdana"/>
                <w:sz w:val="20"/>
                <w:szCs w:val="20"/>
              </w:rPr>
              <w:t>FINDING:</w:t>
            </w:r>
            <w:r w:rsidRPr="004328C9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XXX</w:t>
            </w:r>
          </w:p>
        </w:tc>
      </w:tr>
      <w:tr w:rsidR="00755D8D" w:rsidRPr="004328C9" w14:paraId="6BFAC99A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8D08D" w:themeFill="accent6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CA3337C" w14:textId="77777777" w:rsidR="00755D8D" w:rsidRPr="004328C9" w:rsidRDefault="00755D8D" w:rsidP="00212EF1">
            <w:pPr>
              <w:jc w:val="center"/>
              <w:rPr>
                <w:rFonts w:ascii="Verdana" w:eastAsia="Verdana" w:hAnsi="Verdana" w:cs="Arial"/>
                <w:b/>
                <w:bCs/>
              </w:rPr>
            </w:pPr>
            <w:r w:rsidRPr="004328C9">
              <w:rPr>
                <w:rFonts w:ascii="Verdana" w:eastAsia="Verdana" w:hAnsi="Verdana" w:cs="Arial"/>
                <w:b/>
                <w:bCs/>
              </w:rPr>
              <w:t>Mitigation</w:t>
            </w:r>
          </w:p>
        </w:tc>
      </w:tr>
      <w:tr w:rsidR="00755D8D" w14:paraId="3436BDCC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F150392" w14:textId="77777777" w:rsidR="00755D8D" w:rsidRPr="004328C9" w:rsidRDefault="00755D8D" w:rsidP="00212EF1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</w:p>
        </w:tc>
      </w:tr>
    </w:tbl>
    <w:p w14:paraId="045861DA" w14:textId="77777777" w:rsidR="00755D8D" w:rsidRDefault="00755D8D" w:rsidP="00755D8D">
      <w:pPr>
        <w:pStyle w:val="Heading1"/>
      </w:pPr>
      <w:bookmarkStart w:id="19" w:name="_Toc93479637"/>
      <w:r>
        <w:t>Lab08.php</w:t>
      </w:r>
      <w:bookmarkEnd w:id="19"/>
    </w:p>
    <w:tbl>
      <w:tblPr>
        <w:tblW w:w="689.25pt" w:type="dxa"/>
        <w:tblLayout w:type="fixed"/>
        <w:tblCellMar>
          <w:start w:w="0.50pt" w:type="dxa"/>
          <w:end w:w="0.50pt" w:type="dxa"/>
        </w:tblCellMar>
        <w:tblLook w:firstRow="0" w:lastRow="0" w:firstColumn="0" w:lastColumn="0" w:noHBand="0" w:noVBand="0"/>
      </w:tblPr>
      <w:tblGrid>
        <w:gridCol w:w="1951"/>
        <w:gridCol w:w="4819"/>
        <w:gridCol w:w="7015"/>
      </w:tblGrid>
      <w:tr w:rsidR="00755D8D" w:rsidRPr="004328C9" w14:paraId="58FE1905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DAEA2B7" w14:textId="77777777" w:rsidR="00755D8D" w:rsidRPr="004328C9" w:rsidRDefault="00755D8D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Date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FA51B00" w14:textId="77777777" w:rsidR="00755D8D" w:rsidRPr="004328C9" w:rsidRDefault="00755D8D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Attack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C09A4A5" w14:textId="77777777" w:rsidR="00755D8D" w:rsidRPr="004328C9" w:rsidRDefault="00755D8D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Result</w:t>
            </w:r>
          </w:p>
        </w:tc>
      </w:tr>
      <w:tr w:rsidR="00755D8D" w14:paraId="0D0E854A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2712AECF" w14:textId="77777777" w:rsidR="00755D8D" w:rsidRPr="004328C9" w:rsidRDefault="00755D8D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12C8F473" w14:textId="77777777" w:rsidR="00755D8D" w:rsidRPr="004328C9" w:rsidRDefault="00755D8D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2568A90" w14:textId="77777777" w:rsidR="00755D8D" w:rsidRPr="004328C9" w:rsidRDefault="00755D8D" w:rsidP="00212EF1">
            <w:pPr>
              <w:rPr>
                <w:rFonts w:ascii="Verdana" w:hAnsi="Verdana"/>
                <w:sz w:val="20"/>
                <w:szCs w:val="20"/>
              </w:rPr>
            </w:pPr>
            <w:r w:rsidRPr="004328C9">
              <w:rPr>
                <w:rFonts w:ascii="Verdana" w:hAnsi="Verdana"/>
                <w:sz w:val="20"/>
                <w:szCs w:val="20"/>
              </w:rPr>
              <w:t>FINDING:</w:t>
            </w:r>
            <w:r w:rsidRPr="004328C9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XXX</w:t>
            </w:r>
          </w:p>
        </w:tc>
      </w:tr>
      <w:tr w:rsidR="00755D8D" w:rsidRPr="004328C9" w14:paraId="30E78C5A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8D08D" w:themeFill="accent6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11C2C99" w14:textId="77777777" w:rsidR="00755D8D" w:rsidRPr="004328C9" w:rsidRDefault="00755D8D" w:rsidP="00212EF1">
            <w:pPr>
              <w:jc w:val="center"/>
              <w:rPr>
                <w:rFonts w:ascii="Verdana" w:eastAsia="Verdana" w:hAnsi="Verdana" w:cs="Arial"/>
                <w:b/>
                <w:bCs/>
              </w:rPr>
            </w:pPr>
            <w:r w:rsidRPr="004328C9">
              <w:rPr>
                <w:rFonts w:ascii="Verdana" w:eastAsia="Verdana" w:hAnsi="Verdana" w:cs="Arial"/>
                <w:b/>
                <w:bCs/>
              </w:rPr>
              <w:lastRenderedPageBreak/>
              <w:t>Mitigation</w:t>
            </w:r>
          </w:p>
        </w:tc>
      </w:tr>
      <w:tr w:rsidR="00755D8D" w14:paraId="247DBE89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E0016F6" w14:textId="77777777" w:rsidR="00755D8D" w:rsidRPr="004328C9" w:rsidRDefault="00755D8D" w:rsidP="00212EF1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</w:p>
        </w:tc>
      </w:tr>
    </w:tbl>
    <w:p w14:paraId="7F03FE4F" w14:textId="77777777" w:rsidR="00A111E9" w:rsidRDefault="00A111E9" w:rsidP="00A111E9">
      <w:pPr>
        <w:pStyle w:val="Heading1"/>
      </w:pPr>
      <w:bookmarkStart w:id="20" w:name="_Toc93479638"/>
      <w:r>
        <w:t>Lab09.php</w:t>
      </w:r>
      <w:bookmarkEnd w:id="20"/>
    </w:p>
    <w:tbl>
      <w:tblPr>
        <w:tblW w:w="689.25pt" w:type="dxa"/>
        <w:tblLayout w:type="fixed"/>
        <w:tblCellMar>
          <w:start w:w="0.50pt" w:type="dxa"/>
          <w:end w:w="0.50pt" w:type="dxa"/>
        </w:tblCellMar>
        <w:tblLook w:firstRow="0" w:lastRow="0" w:firstColumn="0" w:lastColumn="0" w:noHBand="0" w:noVBand="0"/>
      </w:tblPr>
      <w:tblGrid>
        <w:gridCol w:w="1951"/>
        <w:gridCol w:w="4819"/>
        <w:gridCol w:w="7015"/>
      </w:tblGrid>
      <w:tr w:rsidR="00A111E9" w:rsidRPr="004328C9" w14:paraId="67C698F3" w14:textId="77777777" w:rsidTr="007F1693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574020F2" w14:textId="77777777" w:rsidR="00A111E9" w:rsidRPr="004328C9" w:rsidRDefault="00A111E9" w:rsidP="007F1693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Date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523CD4AE" w14:textId="77777777" w:rsidR="00A111E9" w:rsidRPr="004328C9" w:rsidRDefault="00A111E9" w:rsidP="007F1693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Attack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2B7FF37" w14:textId="77777777" w:rsidR="00A111E9" w:rsidRPr="004328C9" w:rsidRDefault="00A111E9" w:rsidP="007F1693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Result</w:t>
            </w:r>
          </w:p>
        </w:tc>
      </w:tr>
      <w:tr w:rsidR="00A111E9" w14:paraId="4C720BCA" w14:textId="77777777" w:rsidTr="007F1693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8E6966B" w14:textId="77777777" w:rsidR="00A111E9" w:rsidRPr="004328C9" w:rsidRDefault="00A111E9" w:rsidP="007F1693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5125662E" w14:textId="77777777" w:rsidR="00A111E9" w:rsidRPr="004328C9" w:rsidRDefault="00A111E9" w:rsidP="007F1693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22CDCE5A" w14:textId="77777777" w:rsidR="00A111E9" w:rsidRPr="004328C9" w:rsidRDefault="00A111E9" w:rsidP="007F1693">
            <w:pPr>
              <w:rPr>
                <w:rFonts w:ascii="Verdana" w:hAnsi="Verdana"/>
                <w:sz w:val="20"/>
                <w:szCs w:val="20"/>
              </w:rPr>
            </w:pPr>
            <w:r w:rsidRPr="004328C9">
              <w:rPr>
                <w:rFonts w:ascii="Verdana" w:hAnsi="Verdana"/>
                <w:sz w:val="20"/>
                <w:szCs w:val="20"/>
              </w:rPr>
              <w:t>FINDING:</w:t>
            </w:r>
            <w:r w:rsidRPr="004328C9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XXX</w:t>
            </w:r>
          </w:p>
        </w:tc>
      </w:tr>
      <w:tr w:rsidR="00A111E9" w:rsidRPr="004328C9" w14:paraId="4F5EE738" w14:textId="77777777" w:rsidTr="007F1693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8D08D" w:themeFill="accent6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E3B2DF5" w14:textId="77777777" w:rsidR="00A111E9" w:rsidRPr="004328C9" w:rsidRDefault="00A111E9" w:rsidP="007F1693">
            <w:pPr>
              <w:jc w:val="center"/>
              <w:rPr>
                <w:rFonts w:ascii="Verdana" w:eastAsia="Verdana" w:hAnsi="Verdana" w:cs="Arial"/>
                <w:b/>
                <w:bCs/>
              </w:rPr>
            </w:pPr>
            <w:r w:rsidRPr="004328C9">
              <w:rPr>
                <w:rFonts w:ascii="Verdana" w:eastAsia="Verdana" w:hAnsi="Verdana" w:cs="Arial"/>
                <w:b/>
                <w:bCs/>
              </w:rPr>
              <w:t>Mitigation</w:t>
            </w:r>
          </w:p>
        </w:tc>
      </w:tr>
      <w:tr w:rsidR="00A111E9" w14:paraId="5686254B" w14:textId="77777777" w:rsidTr="007F1693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6D939AC" w14:textId="77777777" w:rsidR="00A111E9" w:rsidRPr="004328C9" w:rsidRDefault="00A111E9" w:rsidP="007F1693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</w:p>
        </w:tc>
      </w:tr>
    </w:tbl>
    <w:p w14:paraId="68FEA528" w14:textId="25E50782" w:rsidR="00A111E9" w:rsidRDefault="00A111E9" w:rsidP="00A111E9">
      <w:pPr>
        <w:pStyle w:val="Heading1"/>
      </w:pPr>
      <w:bookmarkStart w:id="21" w:name="_Toc93479639"/>
      <w:r>
        <w:t>Lab11.php</w:t>
      </w:r>
      <w:bookmarkEnd w:id="21"/>
    </w:p>
    <w:tbl>
      <w:tblPr>
        <w:tblW w:w="689.25pt" w:type="dxa"/>
        <w:tblLayout w:type="fixed"/>
        <w:tblCellMar>
          <w:start w:w="0.50pt" w:type="dxa"/>
          <w:end w:w="0.50pt" w:type="dxa"/>
        </w:tblCellMar>
        <w:tblLook w:firstRow="0" w:lastRow="0" w:firstColumn="0" w:lastColumn="0" w:noHBand="0" w:noVBand="0"/>
      </w:tblPr>
      <w:tblGrid>
        <w:gridCol w:w="1951"/>
        <w:gridCol w:w="4819"/>
        <w:gridCol w:w="7015"/>
      </w:tblGrid>
      <w:tr w:rsidR="00A111E9" w:rsidRPr="004328C9" w14:paraId="017EDF41" w14:textId="77777777" w:rsidTr="007F1693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C12D403" w14:textId="77777777" w:rsidR="00A111E9" w:rsidRPr="004328C9" w:rsidRDefault="00A111E9" w:rsidP="007F1693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Date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95C40D2" w14:textId="77777777" w:rsidR="00A111E9" w:rsidRPr="004328C9" w:rsidRDefault="00A111E9" w:rsidP="007F1693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Attack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32F87EF" w14:textId="77777777" w:rsidR="00A111E9" w:rsidRPr="004328C9" w:rsidRDefault="00A111E9" w:rsidP="007F1693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Result</w:t>
            </w:r>
          </w:p>
        </w:tc>
      </w:tr>
      <w:tr w:rsidR="00A111E9" w14:paraId="35243AD8" w14:textId="77777777" w:rsidTr="007F1693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B4764CD" w14:textId="7B3502D8" w:rsidR="00A111E9" w:rsidRPr="004328C9" w:rsidRDefault="00DE3569" w:rsidP="007F1693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19/01/21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CF30268" w14:textId="1B99E685" w:rsidR="00A111E9" w:rsidRPr="004328C9" w:rsidRDefault="00C8428B" w:rsidP="007F1693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With this implementation, once the correct passwrod length is arrived at</w:t>
            </w:r>
            <w:r w:rsidR="00A5019F">
              <w:rPr>
                <w:rFonts w:ascii="Verdana" w:hAnsi="Verdana"/>
                <w:sz w:val="20"/>
                <w:szCs w:val="20"/>
              </w:rPr>
              <w:t xml:space="preserve">, with each letter in the password that matches the sytem password the processing time will increase thereby </w:t>
            </w:r>
            <w:r w:rsidR="00BB03B1">
              <w:rPr>
                <w:rFonts w:ascii="Verdana" w:hAnsi="Verdana"/>
                <w:sz w:val="20"/>
                <w:szCs w:val="20"/>
              </w:rPr>
              <w:t>indicating when an attacker is getting closer to the system password</w:t>
            </w:r>
            <w:r w:rsidR="002A530D">
              <w:rPr>
                <w:rFonts w:ascii="Verdana" w:hAnsi="Verdana"/>
                <w:sz w:val="20"/>
                <w:szCs w:val="20"/>
              </w:rPr>
              <w:t xml:space="preserve">. Max iterations is (password length) * </w:t>
            </w:r>
            <w:r w:rsidR="0087660C">
              <w:rPr>
                <w:rFonts w:ascii="Verdana" w:hAnsi="Verdana"/>
                <w:sz w:val="20"/>
                <w:szCs w:val="20"/>
              </w:rPr>
              <w:t xml:space="preserve">(number of characters) e.g. </w:t>
            </w:r>
            <w:r w:rsidR="002F6AB8">
              <w:rPr>
                <w:rFonts w:ascii="Verdana" w:hAnsi="Verdana"/>
                <w:sz w:val="20"/>
                <w:szCs w:val="20"/>
              </w:rPr>
              <w:t xml:space="preserve">Alphanumeric set e.g. 8 * </w:t>
            </w:r>
            <w:r w:rsidR="00B63AB1">
              <w:rPr>
                <w:rFonts w:ascii="Verdana" w:hAnsi="Verdana"/>
                <w:sz w:val="20"/>
                <w:szCs w:val="20"/>
              </w:rPr>
              <w:t>62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5AEA306C" w14:textId="1AC74C23" w:rsidR="00DD70A9" w:rsidRDefault="00DD70A9" w:rsidP="007F1693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Time increases while checking the password input against the password stored</w:t>
            </w:r>
            <w:r w:rsidR="00C74D6E">
              <w:rPr>
                <w:rFonts w:ascii="Verdana" w:hAnsi="Verdana"/>
                <w:sz w:val="20"/>
                <w:szCs w:val="20"/>
              </w:rPr>
              <w:t xml:space="preserve"> (once the characters in the password match)</w:t>
            </w:r>
            <w:r>
              <w:rPr>
                <w:rFonts w:ascii="Verdana" w:hAnsi="Verdana"/>
                <w:sz w:val="20"/>
                <w:szCs w:val="20"/>
              </w:rPr>
              <w:t xml:space="preserve"> in accordance with the length of the input password</w:t>
            </w:r>
          </w:p>
          <w:p w14:paraId="6F7DB330" w14:textId="77777777" w:rsidR="00DD70A9" w:rsidRDefault="00DD70A9" w:rsidP="007F1693">
            <w:pPr>
              <w:rPr>
                <w:rFonts w:ascii="Verdana" w:hAnsi="Verdana"/>
                <w:sz w:val="20"/>
                <w:szCs w:val="20"/>
              </w:rPr>
            </w:pPr>
          </w:p>
          <w:p w14:paraId="11B057C7" w14:textId="77777777" w:rsidR="00A111E9" w:rsidRPr="004328C9" w:rsidRDefault="00A111E9" w:rsidP="007F1693">
            <w:pPr>
              <w:rPr>
                <w:rFonts w:ascii="Verdana" w:hAnsi="Verdana"/>
                <w:sz w:val="20"/>
                <w:szCs w:val="20"/>
              </w:rPr>
            </w:pPr>
            <w:r w:rsidRPr="004328C9">
              <w:rPr>
                <w:rFonts w:ascii="Verdana" w:hAnsi="Verdana"/>
                <w:sz w:val="20"/>
                <w:szCs w:val="20"/>
              </w:rPr>
              <w:t>FINDING:</w:t>
            </w:r>
            <w:r w:rsidR="0090053C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Side channel Timing Attack</w:t>
            </w:r>
          </w:p>
        </w:tc>
      </w:tr>
      <w:tr w:rsidR="00A111E9" w:rsidRPr="004328C9" w14:paraId="6F16AA7F" w14:textId="77777777" w:rsidTr="007F1693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8D08D" w:themeFill="accent6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9F24A3C" w14:textId="77777777" w:rsidR="00A111E9" w:rsidRPr="004328C9" w:rsidRDefault="00A111E9" w:rsidP="007F1693">
            <w:pPr>
              <w:jc w:val="center"/>
              <w:rPr>
                <w:rFonts w:ascii="Verdana" w:eastAsia="Verdana" w:hAnsi="Verdana" w:cs="Arial"/>
                <w:b/>
                <w:bCs/>
              </w:rPr>
            </w:pPr>
            <w:r w:rsidRPr="004328C9">
              <w:rPr>
                <w:rFonts w:ascii="Verdana" w:eastAsia="Verdana" w:hAnsi="Verdana" w:cs="Arial"/>
                <w:b/>
                <w:bCs/>
              </w:rPr>
              <w:t>Mitigation</w:t>
            </w:r>
          </w:p>
        </w:tc>
      </w:tr>
      <w:tr w:rsidR="00A111E9" w14:paraId="01C716F2" w14:textId="77777777" w:rsidTr="007F1693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10C5C0D6" w14:textId="77777777" w:rsidR="00DD70A9" w:rsidRDefault="00DD70A9" w:rsidP="00DD70A9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This can be mitigated by using a constant time algorithm to check the passwords against each other.</w:t>
            </w:r>
          </w:p>
          <w:p w14:paraId="0D8384C6" w14:textId="77777777" w:rsidR="00DD70A9" w:rsidRDefault="00DD70A9" w:rsidP="00DD70A9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Change the PasswordValid function to:</w:t>
            </w:r>
          </w:p>
          <w:p w14:paraId="098947CC" w14:textId="77777777" w:rsidR="00DD70A9" w:rsidRDefault="00DD70A9" w:rsidP="00DD70A9">
            <w:pPr>
              <w:rPr>
                <w:rFonts w:ascii="Verdana" w:hAnsi="Verdana"/>
                <w:sz w:val="20"/>
                <w:szCs w:val="20"/>
              </w:rPr>
            </w:pPr>
          </w:p>
          <w:p w14:paraId="7294027F" w14:textId="77777777" w:rsidR="00DD70A9" w:rsidRPr="00844EFF" w:rsidRDefault="00DD70A9" w:rsidP="00DD70A9">
            <w:pPr>
              <w:pStyle w:val="Code"/>
            </w:pPr>
            <w:r w:rsidRPr="00844EFF">
              <w:t>function PasswordValid($TestForPassowrd, $Password) {</w:t>
            </w:r>
          </w:p>
          <w:p w14:paraId="3330B47A" w14:textId="1E435741" w:rsidR="00DD70A9" w:rsidRPr="00844EFF" w:rsidRDefault="00DD70A9" w:rsidP="00DD70A9">
            <w:pPr>
              <w:pStyle w:val="Code"/>
            </w:pPr>
            <w:r w:rsidRPr="00844EFF">
              <w:tab/>
              <w:t xml:space="preserve">time_nanosleep(1,0); //ns delay inserted to simulate processing </w:t>
            </w:r>
            <w:r w:rsidR="00C145ED">
              <w:t>not needed</w:t>
            </w:r>
          </w:p>
          <w:p w14:paraId="6E888D5A" w14:textId="77777777" w:rsidR="00DD70A9" w:rsidRPr="00844EFF" w:rsidRDefault="00DD70A9" w:rsidP="00DD70A9">
            <w:pPr>
              <w:pStyle w:val="Code"/>
            </w:pPr>
            <w:r w:rsidRPr="00844EFF">
              <w:tab/>
              <w:t>return hash_equals($TestForPassowrd, $Password);</w:t>
            </w:r>
          </w:p>
          <w:p w14:paraId="07A39828" w14:textId="77777777" w:rsidR="00DD70A9" w:rsidRDefault="00DD70A9" w:rsidP="00DD70A9">
            <w:pPr>
              <w:pStyle w:val="Code"/>
            </w:pPr>
            <w:r w:rsidRPr="00844EFF">
              <w:t>}</w:t>
            </w:r>
          </w:p>
          <w:p w14:paraId="5397CE02" w14:textId="77777777" w:rsidR="00A111E9" w:rsidRPr="004328C9" w:rsidRDefault="00A111E9" w:rsidP="007F1693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</w:p>
        </w:tc>
      </w:tr>
    </w:tbl>
    <w:p w14:paraId="5A3A1207" w14:textId="77777777" w:rsidR="00492DC0" w:rsidRDefault="00492DC0"/>
    <w:sectPr w:rsidR="00492DC0" w:rsidSect="00857B19">
      <w:pgSz w:w="841.90pt" w:h="595.30pt" w:orient="landscape"/>
      <w:pgMar w:top="72pt" w:right="72pt" w:bottom="72pt" w:left="72pt" w:header="36pt" w:footer="36pt" w:gutter="0pt"/>
      <w:pgNumType w:start="0"/>
      <w:cols w:space="36pt"/>
      <w:titlePg/>
      <w:docGrid w:linePitch="326"/>
    </w:sectPr>
  </w:body>
</w:document>
</file>

<file path=word/endnotes.xml><?xml version="1.0" encoding="utf-8"?>
<w:end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endnote w:type="separator" w:id="-1">
    <w:p w14:paraId="79FB5619" w14:textId="77777777" w:rsidR="00F5780F" w:rsidRDefault="00F5780F">
      <w:r>
        <w:separator/>
      </w:r>
    </w:p>
  </w:endnote>
  <w:endnote w:type="continuationSeparator" w:id="0">
    <w:p w14:paraId="696781C4" w14:textId="77777777" w:rsidR="00F5780F" w:rsidRDefault="00F5780F">
      <w:r>
        <w:continuationSeparator/>
      </w:r>
    </w:p>
  </w:endnote>
</w:endnotes>
</file>

<file path=word/fontTable.xml><?xml version="1.0" encoding="utf-8"?>
<w:font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characterSet="iso-8859-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characterSet="iso-8859-1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characterSet="iso-8859-1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characterSet="iso-8859-1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characterSet="iso-8859-1"/>
    <w:family w:val="swiss"/>
    <w:pitch w:val="variable"/>
    <w:sig w:usb0="E0002EFF" w:usb1="C000785B" w:usb2="00000009" w:usb3="00000000" w:csb0="000001FF" w:csb1="00000000"/>
  </w:font>
  <w:font w:name="Agenda Tabular Light">
    <w:altName w:val="Calibri"/>
    <w:charset w:characterSet="iso-8859-1"/>
    <w:family w:val="auto"/>
    <w:pitch w:val="variable"/>
  </w:font>
</w:fonts>
</file>

<file path=word/footnotes.xml><?xml version="1.0" encoding="utf-8"?>
<w:foot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footnote w:type="separator" w:id="-1">
    <w:p w14:paraId="290A93F6" w14:textId="77777777" w:rsidR="00F5780F" w:rsidRDefault="00F5780F">
      <w:r>
        <w:rPr>
          <w:color w:val="000000"/>
        </w:rPr>
        <w:separator/>
      </w:r>
    </w:p>
  </w:footnote>
  <w:footnote w:type="continuationSeparator" w:id="0">
    <w:p w14:paraId="0E5714A4" w14:textId="77777777" w:rsidR="00F5780F" w:rsidRDefault="00F5780F">
      <w:r>
        <w:continuationSeparator/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abstractNum w:abstractNumId="0" w15:restartNumberingAfterBreak="0">
    <w:nsid w:val="32552B13"/>
    <w:multiLevelType w:val="multilevel"/>
    <w:tmpl w:val="7CA0928C"/>
    <w:lvl w:ilvl="0">
      <w:start w:val="1"/>
      <w:numFmt w:val="decimal"/>
      <w:pStyle w:val="Heading1"/>
      <w:lvlText w:val="%1."/>
      <w:lvlJc w:val="start"/>
      <w:pPr>
        <w:ind w:start="17.85pt" w:hanging="17.85pt"/>
      </w:pPr>
      <w:rPr>
        <w:rFonts w:hint="default"/>
      </w:rPr>
    </w:lvl>
    <w:lvl w:ilvl="1">
      <w:start w:val="1"/>
      <w:numFmt w:val="decimal"/>
      <w:pStyle w:val="Heading2"/>
      <w:lvlText w:val="%1.%2."/>
      <w:lvlJc w:val="start"/>
      <w:pPr>
        <w:ind w:start="17.85pt" w:hanging="17.85pt"/>
      </w:pPr>
      <w:rPr>
        <w:rFonts w:hint="default"/>
      </w:rPr>
    </w:lvl>
    <w:lvl w:ilvl="2">
      <w:start w:val="1"/>
      <w:numFmt w:val="decimal"/>
      <w:lvlText w:val="%1.%2.%3."/>
      <w:lvlJc w:val="start"/>
      <w:pPr>
        <w:ind w:start="17.85pt" w:hanging="17.85pt"/>
      </w:pPr>
      <w:rPr>
        <w:rFonts w:hint="default"/>
      </w:rPr>
    </w:lvl>
    <w:lvl w:ilvl="3">
      <w:start w:val="1"/>
      <w:numFmt w:val="decimal"/>
      <w:lvlText w:val="%1.%2.%3.%4."/>
      <w:lvlJc w:val="start"/>
      <w:pPr>
        <w:ind w:start="17.85pt" w:hanging="17.85pt"/>
      </w:pPr>
      <w:rPr>
        <w:rFonts w:hint="default"/>
      </w:rPr>
    </w:lvl>
    <w:lvl w:ilvl="4">
      <w:start w:val="1"/>
      <w:numFmt w:val="decimal"/>
      <w:lvlText w:val="%1.%2.%3.%4.%5."/>
      <w:lvlJc w:val="start"/>
      <w:pPr>
        <w:ind w:start="17.85pt" w:hanging="17.85pt"/>
      </w:pPr>
      <w:rPr>
        <w:rFonts w:hint="default"/>
      </w:rPr>
    </w:lvl>
    <w:lvl w:ilvl="5">
      <w:start w:val="1"/>
      <w:numFmt w:val="decimal"/>
      <w:lvlText w:val="%1.%2.%3.%4.%5.%6."/>
      <w:lvlJc w:val="start"/>
      <w:pPr>
        <w:ind w:start="17.85pt" w:hanging="17.85pt"/>
      </w:pPr>
      <w:rPr>
        <w:rFonts w:hint="default"/>
      </w:rPr>
    </w:lvl>
    <w:lvl w:ilvl="6">
      <w:start w:val="1"/>
      <w:numFmt w:val="decimal"/>
      <w:lvlText w:val="%1.%2.%3.%4.%5.%6.%7."/>
      <w:lvlJc w:val="start"/>
      <w:pPr>
        <w:ind w:start="17.85pt" w:hanging="17.85pt"/>
      </w:pPr>
      <w:rPr>
        <w:rFonts w:hint="default"/>
      </w:rPr>
    </w:lvl>
    <w:lvl w:ilvl="7">
      <w:start w:val="1"/>
      <w:numFmt w:val="decimal"/>
      <w:lvlText w:val="%1.%2.%3.%4.%5.%6.%7.%8."/>
      <w:lvlJc w:val="start"/>
      <w:pPr>
        <w:ind w:start="17.85pt" w:hanging="17.85pt"/>
      </w:pPr>
      <w:rPr>
        <w:rFonts w:hint="default"/>
      </w:rPr>
    </w:lvl>
    <w:lvl w:ilvl="8">
      <w:start w:val="1"/>
      <w:numFmt w:val="decimal"/>
      <w:lvlText w:val="%1.%2.%3.%4.%5.%6.%7.%8.%9."/>
      <w:lvlJc w:val="start"/>
      <w:pPr>
        <w:ind w:start="17.85pt" w:hanging="17.85pt"/>
      </w:pPr>
      <w:rPr>
        <w:rFonts w:hint="default"/>
      </w:r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%"/>
  <w:defaultTabStop w:val="36pt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jA2szA0szSzMLVU0lEKTi0uzszPAykwrgUArL++jywAAAA="/>
  </w:docVars>
  <w:rsids>
    <w:rsidRoot w:val="009A6829"/>
    <w:rsid w:val="000029A5"/>
    <w:rsid w:val="000250E6"/>
    <w:rsid w:val="00047B67"/>
    <w:rsid w:val="00055957"/>
    <w:rsid w:val="000639E3"/>
    <w:rsid w:val="00067C23"/>
    <w:rsid w:val="001144D0"/>
    <w:rsid w:val="0011774A"/>
    <w:rsid w:val="001444BC"/>
    <w:rsid w:val="00147512"/>
    <w:rsid w:val="001A75F6"/>
    <w:rsid w:val="001D2A2F"/>
    <w:rsid w:val="001E43BB"/>
    <w:rsid w:val="002300D7"/>
    <w:rsid w:val="0028257F"/>
    <w:rsid w:val="002A530D"/>
    <w:rsid w:val="002F6AB8"/>
    <w:rsid w:val="00392DE9"/>
    <w:rsid w:val="003B6119"/>
    <w:rsid w:val="0042563E"/>
    <w:rsid w:val="004328C9"/>
    <w:rsid w:val="004442CE"/>
    <w:rsid w:val="0046234B"/>
    <w:rsid w:val="00470953"/>
    <w:rsid w:val="00492DC0"/>
    <w:rsid w:val="005140F7"/>
    <w:rsid w:val="00556E8F"/>
    <w:rsid w:val="00562064"/>
    <w:rsid w:val="005846DD"/>
    <w:rsid w:val="006C3D39"/>
    <w:rsid w:val="006F75DD"/>
    <w:rsid w:val="00722153"/>
    <w:rsid w:val="00747552"/>
    <w:rsid w:val="00755D8D"/>
    <w:rsid w:val="007B1519"/>
    <w:rsid w:val="00844EFF"/>
    <w:rsid w:val="00853D2A"/>
    <w:rsid w:val="00857B19"/>
    <w:rsid w:val="0087660C"/>
    <w:rsid w:val="008B03C9"/>
    <w:rsid w:val="008B0527"/>
    <w:rsid w:val="0090053C"/>
    <w:rsid w:val="009A6829"/>
    <w:rsid w:val="009C0864"/>
    <w:rsid w:val="00A111E9"/>
    <w:rsid w:val="00A5019F"/>
    <w:rsid w:val="00AB3210"/>
    <w:rsid w:val="00AB4E13"/>
    <w:rsid w:val="00B63AB1"/>
    <w:rsid w:val="00B874DB"/>
    <w:rsid w:val="00B9775D"/>
    <w:rsid w:val="00BB03B1"/>
    <w:rsid w:val="00BD7013"/>
    <w:rsid w:val="00BE4769"/>
    <w:rsid w:val="00C07502"/>
    <w:rsid w:val="00C145ED"/>
    <w:rsid w:val="00C21832"/>
    <w:rsid w:val="00C344F7"/>
    <w:rsid w:val="00C37FAD"/>
    <w:rsid w:val="00C52FB8"/>
    <w:rsid w:val="00C57384"/>
    <w:rsid w:val="00C633B0"/>
    <w:rsid w:val="00C74D6E"/>
    <w:rsid w:val="00C8428B"/>
    <w:rsid w:val="00CB5E3B"/>
    <w:rsid w:val="00D1453A"/>
    <w:rsid w:val="00D14E43"/>
    <w:rsid w:val="00D650EE"/>
    <w:rsid w:val="00D67024"/>
    <w:rsid w:val="00D70849"/>
    <w:rsid w:val="00DD70A9"/>
    <w:rsid w:val="00DE3569"/>
    <w:rsid w:val="00E141F0"/>
    <w:rsid w:val="00EF250A"/>
    <w:rsid w:val="00F44A34"/>
    <w:rsid w:val="00F53EA4"/>
    <w:rsid w:val="00F5780F"/>
    <w:rsid w:val="00F76A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77E3D98"/>
  <w15:docId w15:val="{BEF27260-AF25-4BB1-9BB5-2458907475C1}"/>
</w:settings>
</file>

<file path=word/styles.xml><?xml version="1.0" encoding="utf-8"?>
<w:style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IE" w:eastAsia="en-US" w:bidi="ar-SA"/>
      </w:rPr>
    </w:rPrDefault>
    <w:pPrDefault>
      <w:pPr>
        <w:autoSpaceDN w:val="0"/>
        <w:spacing w:after="8pt" w:line="12.70pt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0pt" w:line="12pt" w:lineRule="auto"/>
    </w:pPr>
    <w:rPr>
      <w:rFonts w:ascii="Times New Roman" w:eastAsia="Times New Roman" w:hAnsi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7B19"/>
    <w:pPr>
      <w:keepNext/>
      <w:keepLines/>
      <w:numPr>
        <w:numId w:val="1"/>
      </w:numPr>
      <w:spacing w:before="12pt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857B19"/>
    <w:pPr>
      <w:numPr>
        <w:ilvl w:val="1"/>
      </w:numPr>
      <w:outlineLvl w:val="1"/>
    </w:pPr>
    <w:rPr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spacing w:after="6pt"/>
      <w:ind w:start="18pt"/>
    </w:pPr>
  </w:style>
  <w:style w:type="character" w:customStyle="1" w:styleId="BodyTextIndentChar">
    <w:name w:val="Body Text Indent Char"/>
    <w:basedOn w:val="DefaultParagraphFont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NoSpacing">
    <w:name w:val="No Spacing"/>
    <w:link w:val="NoSpacingChar"/>
    <w:uiPriority w:val="1"/>
    <w:qFormat/>
    <w:rsid w:val="00857B19"/>
    <w:pPr>
      <w:autoSpaceDN/>
      <w:spacing w:after="0pt" w:line="12pt" w:lineRule="auto"/>
      <w:textAlignment w:val="auto"/>
    </w:pPr>
    <w:rPr>
      <w:rFonts w:asciiTheme="minorHAnsi" w:eastAsiaTheme="minorEastAsia" w:hAnsiTheme="minorHAnsi" w:cstheme="minorBidi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57B19"/>
    <w:rPr>
      <w:rFonts w:asciiTheme="minorHAnsi" w:eastAsiaTheme="minorEastAsia" w:hAnsiTheme="minorHAnsi" w:cstheme="minorBidi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857B19"/>
    <w:rPr>
      <w:rFonts w:asciiTheme="majorHAnsi" w:eastAsiaTheme="majorEastAsia" w:hAnsiTheme="majorHAnsi" w:cstheme="majorBidi"/>
      <w:sz w:val="32"/>
      <w:szCs w:val="3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857B19"/>
    <w:pPr>
      <w:suppressAutoHyphens w:val="0"/>
      <w:autoSpaceDN/>
      <w:spacing w:line="12.95pt" w:lineRule="auto"/>
      <w:textAlignment w:val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57B19"/>
    <w:pPr>
      <w:spacing w:after="5pt"/>
    </w:pPr>
  </w:style>
  <w:style w:type="character" w:styleId="Hyperlink">
    <w:name w:val="Hyperlink"/>
    <w:basedOn w:val="DefaultParagraphFont"/>
    <w:uiPriority w:val="99"/>
    <w:unhideWhenUsed/>
    <w:rsid w:val="00857B19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857B19"/>
    <w:rPr>
      <w:rFonts w:asciiTheme="majorHAnsi" w:eastAsiaTheme="majorEastAsia" w:hAnsiTheme="majorHAnsi" w:cstheme="majorBidi"/>
      <w:sz w:val="28"/>
      <w:szCs w:val="28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055957"/>
    <w:pPr>
      <w:spacing w:after="5pt"/>
      <w:ind w:start="12pt"/>
    </w:pPr>
  </w:style>
  <w:style w:type="paragraph" w:customStyle="1" w:styleId="Code">
    <w:name w:val="Code"/>
    <w:basedOn w:val="Normal"/>
    <w:link w:val="CodeChar"/>
    <w:qFormat/>
    <w:rsid w:val="00844EFF"/>
    <w:rPr>
      <w:rFonts w:ascii="Consolas" w:hAnsi="Consolas"/>
      <w:sz w:val="20"/>
      <w:szCs w:val="20"/>
    </w:rPr>
  </w:style>
  <w:style w:type="character" w:customStyle="1" w:styleId="CodeChar">
    <w:name w:val="Code Char"/>
    <w:basedOn w:val="DefaultParagraphFont"/>
    <w:link w:val="Code"/>
    <w:rsid w:val="00844EFF"/>
    <w:rPr>
      <w:rFonts w:ascii="Consolas" w:eastAsia="Times New Roman" w:hAnsi="Consolas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0934847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878798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894177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8265612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41739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869854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purl.oclc.org/ooxml/officeDocument/relationships/fontTable" Target="fontTable.xml"/><Relationship Id="rId3" Type="http://purl.oclc.org/ooxml/officeDocument/relationships/styles" Target="styles.xml"/><Relationship Id="rId7" Type="http://purl.oclc.org/ooxml/officeDocument/relationships/endnotes" Target="endnotes.xml"/><Relationship Id="rId2" Type="http://purl.oclc.org/ooxml/officeDocument/relationships/numbering" Target="numbering.xml"/><Relationship Id="rId1" Type="http://purl.oclc.org/ooxml/officeDocument/relationships/customXml" Target="../customXml/item1.xml"/><Relationship Id="rId6" Type="http://purl.oclc.org/ooxml/officeDocument/relationships/footnotes" Target="footnotes.xml"/><Relationship Id="rId5" Type="http://purl.oclc.org/ooxml/officeDocument/relationships/webSettings" Target="webSettings.xml"/><Relationship Id="rId10" Type="http://purl.oclc.org/ooxml/officeDocument/relationships/theme" Target="theme/theme1.xml"/><Relationship Id="rId4" Type="http://purl.oclc.org/ooxml/officeDocument/relationships/settings" Target="settings.xml"/><Relationship Id="rId9" Type="http://purl.oclc.org/ooxml/officeDocument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purl.oclc.org/ooxml/officeDocument/relationships/webSettings" Target="webSettings.xml"/><Relationship Id="rId2" Type="http://purl.oclc.org/ooxml/officeDocument/relationships/settings" Target="settings.xml"/><Relationship Id="rId1" Type="http://purl.oclc.org/ooxml/officeDocument/relationships/styles" Target="styles.xml"/><Relationship Id="rId4" Type="http://purl.oclc.org/ooxml/officeDocument/relationships/fontTable" Target="fontTable.xml"/></Relationships>
</file>

<file path=word/glossary/document.xml><?xml version="1.0" encoding="utf-8"?>
<w:glossaryDocument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docParts>
    <w:docPart>
      <w:docPartPr>
        <w:name w:val="D893B78A0C0C40218E6B06F4864C4A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C64B47-FBDB-4424-9DD1-A1D45F29EBC6}"/>
      </w:docPartPr>
      <w:docPartBody>
        <w:p w:rsidR="00D06916" w:rsidRDefault="00550BE9" w:rsidP="00550BE9">
          <w:pPr>
            <w:pStyle w:val="D893B78A0C0C40218E6B06F4864C4A5A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74A6B918C1A84D8296900E7B6895FC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BCAAC3-E22D-43BE-BF2C-2B7AD52897A0}"/>
      </w:docPartPr>
      <w:docPartBody>
        <w:p w:rsidR="00D06916" w:rsidRDefault="00550BE9" w:rsidP="00550BE9">
          <w:pPr>
            <w:pStyle w:val="74A6B918C1A84D8296900E7B6895FC3A"/>
          </w:pPr>
          <w:r>
            <w:rPr>
              <w:color w:val="4472C4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characterSet="iso-8859-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characterSet="iso-8859-1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characterSet="iso-8859-1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characterSet="iso-8859-1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characterSet="iso-8859-1"/>
    <w:family w:val="swiss"/>
    <w:pitch w:val="variable"/>
    <w:sig w:usb0="E0002EFF" w:usb1="C000785B" w:usb2="00000009" w:usb3="00000000" w:csb0="000001FF" w:csb1="00000000"/>
  </w:font>
  <w:font w:name="Agenda Tabular Light">
    <w:altName w:val="Calibri"/>
    <w:charset w:characterSet="iso-8859-1"/>
    <w:family w:val="auto"/>
    <w:pitch w:val="variable"/>
  </w:font>
</w:fonts>
</file>

<file path=word/glossary/settings.xml><?xml version="1.0" encoding="utf-8"?>
<w:settings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36pt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50BE9"/>
    <w:rsid w:val="002628C3"/>
    <w:rsid w:val="004F5266"/>
    <w:rsid w:val="00550BE9"/>
    <w:rsid w:val="00C11869"/>
    <w:rsid w:val="00D06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IE" w:bidi="ar-SA"/>
      </w:rPr>
    </w:rPrDefault>
    <w:pPrDefault>
      <w:pPr>
        <w:spacing w:after="8pt" w:line="12.95pt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893B78A0C0C40218E6B06F4864C4A5A">
    <w:name w:val="D893B78A0C0C40218E6B06F4864C4A5A"/>
    <w:rsid w:val="00550BE9"/>
  </w:style>
  <w:style w:type="paragraph" w:customStyle="1" w:styleId="74A6B918C1A84D8296900E7B6895FC3A">
    <w:name w:val="74A6B918C1A84D8296900E7B6895FC3A"/>
    <w:rsid w:val="00550BE9"/>
  </w:style>
</w:styles>
</file>

<file path=word/glossary/webSettings.xml><?xml version="1.0" encoding="utf-8"?>
<w:webSetting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purl.oclc.org/ooxml/drawingml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%">
              <a:schemeClr val="phClr">
                <a:lumMod val="110%"/>
                <a:satMod val="105%"/>
                <a:tint val="67%"/>
              </a:schemeClr>
            </a:gs>
            <a:gs pos="50%">
              <a:schemeClr val="phClr">
                <a:lumMod val="105%"/>
                <a:satMod val="103%"/>
                <a:tint val="73%"/>
              </a:schemeClr>
            </a:gs>
            <a:gs pos="100%">
              <a:schemeClr val="phClr">
                <a:lumMod val="105%"/>
                <a:satMod val="109%"/>
                <a:tint val="81%"/>
              </a:schemeClr>
            </a:gs>
          </a:gsLst>
          <a:lin ang="5400000" scaled="0"/>
        </a:gradFill>
        <a:gradFill rotWithShape="1">
          <a:gsLst>
            <a:gs pos="0%">
              <a:schemeClr val="phClr">
                <a:satMod val="103%"/>
                <a:lumMod val="102%"/>
                <a:tint val="94%"/>
              </a:schemeClr>
            </a:gs>
            <a:gs pos="50%">
              <a:schemeClr val="phClr">
                <a:satMod val="110%"/>
                <a:lumMod val="100%"/>
                <a:shade val="100%"/>
              </a:schemeClr>
            </a:gs>
            <a:gs pos="100%">
              <a:schemeClr val="phClr">
                <a:lumMod val="99%"/>
                <a:satMod val="120%"/>
                <a:shade val="78%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%"/>
        </a:ln>
        <a:ln w="12700" cap="flat" cmpd="sng" algn="ctr">
          <a:solidFill>
            <a:schemeClr val="phClr"/>
          </a:solidFill>
          <a:prstDash val="solid"/>
          <a:miter lim="800%"/>
        </a:ln>
        <a:ln w="19050" cap="flat" cmpd="sng" algn="ctr">
          <a:solidFill>
            <a:schemeClr val="phClr"/>
          </a:solidFill>
          <a:prstDash val="solid"/>
          <a:miter lim="800%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%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%"/>
            <a:satMod val="170%"/>
          </a:schemeClr>
        </a:solidFill>
        <a:gradFill rotWithShape="1">
          <a:gsLst>
            <a:gs pos="0%">
              <a:schemeClr val="phClr">
                <a:tint val="93%"/>
                <a:satMod val="150%"/>
                <a:shade val="98%"/>
                <a:lumMod val="102%"/>
              </a:schemeClr>
            </a:gs>
            <a:gs pos="50%">
              <a:schemeClr val="phClr">
                <a:tint val="98%"/>
                <a:satMod val="130%"/>
                <a:shade val="90%"/>
                <a:lumMod val="103%"/>
              </a:schemeClr>
            </a:gs>
            <a:gs pos="100%">
              <a:schemeClr val="phClr">
                <a:shade val="63%"/>
                <a:satMod val="120%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purl.oclc.org/ooxml/officeDocument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purl.oclc.org/ooxml/officeDocument/customXml" ds:itemID="{8C797D3F-6DDE-4670-AD98-82270575BD73}">
  <ds:schemaRefs>
    <ds:schemaRef ds:uri="http://schemas.openxmlformats.org/officeDocument/2006/bibliography"/>
  </ds:schemaRefs>
</ds:datastoreItem>
</file>

<file path=docProps/app.xml><?xml version="1.0" encoding="utf-8"?>
<Properties xmlns="http://purl.oclc.org/ooxml/officeDocument/extendedProperties" xmlns:vt="http://purl.oclc.org/ooxml/officeDocument/docPropsVTypes">
  <Template>Normal</Template>
  <TotalTime>176</TotalTime>
  <Pages>7</Pages>
  <Words>763</Words>
  <Characters>4350</Characters>
  <Application>Microsoft Office Word</Application>
  <DocSecurity>0</DocSecurity>
  <Lines>36</Lines>
  <Paragraphs>10</Paragraphs>
  <ScaleCrop>false</ScaleCrop>
  <Company/>
  <LinksUpToDate>false</LinksUpToDate>
  <CharactersWithSpaces>5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s Overview</dc:title>
  <dc:subject/>
  <dc:creator>Richard Butler</dc:creator>
  <dc:description/>
  <cp:lastModifiedBy>(Student) - Pierce Bennett</cp:lastModifiedBy>
  <cp:revision>75</cp:revision>
  <dcterms:created xsi:type="dcterms:W3CDTF">2021-12-08T09:47:00Z</dcterms:created>
  <dcterms:modified xsi:type="dcterms:W3CDTF">2022-01-19T11:36:00Z</dcterms:modified>
</cp:coreProperties>
</file>